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DB498" w14:textId="77777777" w:rsidR="00517942" w:rsidRDefault="00517942" w:rsidP="00491047"/>
    <w:p w14:paraId="10E621E9" w14:textId="77777777" w:rsidR="00833C1E" w:rsidRDefault="00833C1E" w:rsidP="00491047"/>
    <w:p w14:paraId="67AF9054" w14:textId="1A0AC563" w:rsidR="00833C1E" w:rsidRPr="00192BA9" w:rsidRDefault="00833C1E" w:rsidP="00192BA9">
      <w:pPr>
        <w:pStyle w:val="Title"/>
      </w:pPr>
      <w:r w:rsidRPr="00192BA9">
        <w:t>Assignment</w:t>
      </w:r>
      <w:r w:rsidR="00185AD9">
        <w:t xml:space="preserve"> </w:t>
      </w:r>
      <w:r w:rsidR="00464754">
        <w:t>7</w:t>
      </w:r>
    </w:p>
    <w:p w14:paraId="5540D88E" w14:textId="77777777" w:rsidR="00833C1E" w:rsidRDefault="00833C1E" w:rsidP="00491047"/>
    <w:p w14:paraId="40684A5D" w14:textId="77777777" w:rsidR="00026108" w:rsidRPr="00A04F09" w:rsidRDefault="00026108" w:rsidP="00026108">
      <w:pPr>
        <w:rPr>
          <w:sz w:val="28"/>
        </w:rPr>
      </w:pPr>
      <w:r w:rsidRPr="00A04F09">
        <w:rPr>
          <w:sz w:val="28"/>
        </w:rPr>
        <w:t>Name: Lukas Pfalz</w:t>
      </w:r>
    </w:p>
    <w:p w14:paraId="7BF9AFE4" w14:textId="77777777" w:rsidR="00026108" w:rsidRPr="00A04F09" w:rsidRDefault="00026108" w:rsidP="00026108">
      <w:pPr>
        <w:rPr>
          <w:sz w:val="28"/>
        </w:rPr>
      </w:pPr>
      <w:r w:rsidRPr="00A04F09">
        <w:rPr>
          <w:sz w:val="28"/>
        </w:rPr>
        <w:t xml:space="preserve">ITS 1110 </w:t>
      </w:r>
    </w:p>
    <w:p w14:paraId="34DDC36D" w14:textId="77777777" w:rsidR="00026108" w:rsidRPr="00491047" w:rsidRDefault="00026108" w:rsidP="00026108">
      <w:r w:rsidRPr="00A04F09">
        <w:rPr>
          <w:sz w:val="28"/>
        </w:rPr>
        <w:t>Section: CSC-1110-71762</w:t>
      </w:r>
    </w:p>
    <w:p w14:paraId="6565B22D" w14:textId="77777777" w:rsidR="00E500F0" w:rsidRPr="00491047" w:rsidRDefault="00E500F0" w:rsidP="00491047"/>
    <w:p w14:paraId="09715389" w14:textId="0B5C83EA" w:rsidR="00A757F8" w:rsidRDefault="00E500F0" w:rsidP="00E205CF">
      <w:pPr>
        <w:pStyle w:val="Heading1"/>
        <w:rPr>
          <w:rFonts w:ascii="Arial" w:hAnsi="Arial" w:cs="Arial"/>
          <w:b/>
          <w:color w:val="auto"/>
        </w:rPr>
      </w:pPr>
      <w:r w:rsidRPr="00491047">
        <w:rPr>
          <w:rFonts w:ascii="Arial" w:hAnsi="Arial" w:cs="Arial"/>
          <w:b/>
          <w:color w:val="auto"/>
        </w:rPr>
        <w:t>Assignment</w:t>
      </w:r>
      <w:r w:rsidR="00E205CF">
        <w:rPr>
          <w:rFonts w:ascii="Arial" w:hAnsi="Arial" w:cs="Arial"/>
          <w:b/>
          <w:color w:val="auto"/>
        </w:rPr>
        <w:t xml:space="preserve"> </w:t>
      </w:r>
      <w:r w:rsidR="00293F7F">
        <w:rPr>
          <w:rFonts w:ascii="Arial" w:hAnsi="Arial" w:cs="Arial"/>
          <w:b/>
          <w:color w:val="auto"/>
        </w:rPr>
        <w:t>7</w:t>
      </w:r>
    </w:p>
    <w:p w14:paraId="5B9E6F35" w14:textId="77777777" w:rsidR="00E205CF" w:rsidRPr="00E205CF" w:rsidRDefault="00E205CF" w:rsidP="00E205CF"/>
    <w:p w14:paraId="681D262F" w14:textId="77777777" w:rsidR="0076033B" w:rsidRPr="0076033B" w:rsidRDefault="0076033B" w:rsidP="00347D1E">
      <w:pPr>
        <w:rPr>
          <w:b/>
          <w:i/>
          <w:color w:val="C00000"/>
          <w:sz w:val="28"/>
          <w:szCs w:val="28"/>
        </w:rPr>
      </w:pPr>
      <w:r w:rsidRPr="0076033B">
        <w:rPr>
          <w:b/>
          <w:i/>
          <w:color w:val="C00000"/>
          <w:sz w:val="28"/>
          <w:szCs w:val="28"/>
        </w:rPr>
        <w:t>COMPLETE THE HONOR CODE BELOW</w:t>
      </w:r>
    </w:p>
    <w:p w14:paraId="058591EA" w14:textId="28FC277A"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8"/>
          <w:szCs w:val="28"/>
        </w:rPr>
      </w:pPr>
      <w:r w:rsidRPr="0076033B">
        <w:rPr>
          <w:b/>
          <w:sz w:val="28"/>
          <w:szCs w:val="28"/>
        </w:rPr>
        <w:t>HONOR CODE:</w:t>
      </w:r>
    </w:p>
    <w:p w14:paraId="703B67F7" w14:textId="71724086"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bookmarkStart w:id="0" w:name="_Hlk47537734"/>
      <w:r w:rsidRPr="0076033B">
        <w:rPr>
          <w:sz w:val="22"/>
          <w:szCs w:val="22"/>
        </w:rPr>
        <w:t>I pledge that this program represents my own program code, I have received help from no one and I have given help to no one.</w:t>
      </w:r>
    </w:p>
    <w:bookmarkEnd w:id="0"/>
    <w:p w14:paraId="472253AF"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32106425" w14:textId="0AF135EC"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2"/>
          <w:szCs w:val="22"/>
        </w:rPr>
      </w:pPr>
      <w:r w:rsidRPr="0090285A">
        <w:rPr>
          <w:b/>
          <w:sz w:val="22"/>
          <w:szCs w:val="22"/>
        </w:rPr>
        <w:t>OR</w:t>
      </w:r>
    </w:p>
    <w:p w14:paraId="62AE4DF0"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2E5A6925" w14:textId="5BDAA4F0"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 xml:space="preserve">I received help from </w:t>
      </w:r>
      <w:r w:rsidRPr="0076033B">
        <w:rPr>
          <w:b/>
          <w:color w:val="C00000"/>
          <w:sz w:val="22"/>
          <w:szCs w:val="22"/>
        </w:rPr>
        <w:t>NAME OR NO ONE</w:t>
      </w:r>
      <w:r w:rsidRPr="0076033B">
        <w:rPr>
          <w:color w:val="C00000"/>
          <w:sz w:val="22"/>
          <w:szCs w:val="22"/>
        </w:rPr>
        <w:t xml:space="preserve"> </w:t>
      </w:r>
      <w:r w:rsidRPr="0076033B">
        <w:rPr>
          <w:sz w:val="22"/>
          <w:szCs w:val="22"/>
        </w:rPr>
        <w:t>in designing and debugging my</w:t>
      </w:r>
      <w:r w:rsidR="00347D1E">
        <w:rPr>
          <w:sz w:val="22"/>
          <w:szCs w:val="22"/>
        </w:rPr>
        <w:t xml:space="preserve"> </w:t>
      </w:r>
      <w:r w:rsidRPr="0076033B">
        <w:rPr>
          <w:sz w:val="22"/>
          <w:szCs w:val="22"/>
        </w:rPr>
        <w:t>program.</w:t>
      </w:r>
    </w:p>
    <w:p w14:paraId="5D806AF5" w14:textId="43EC1A35"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w:t>
      </w:r>
      <w:r w:rsidR="00347D1E">
        <w:rPr>
          <w:sz w:val="22"/>
          <w:szCs w:val="22"/>
        </w:rPr>
        <w:t xml:space="preserve"> have</w:t>
      </w:r>
      <w:r w:rsidRPr="0076033B">
        <w:rPr>
          <w:sz w:val="22"/>
          <w:szCs w:val="22"/>
        </w:rPr>
        <w:t xml:space="preserve"> given help to </w:t>
      </w:r>
      <w:r w:rsidRPr="0076033B">
        <w:rPr>
          <w:b/>
          <w:color w:val="C00000"/>
          <w:sz w:val="22"/>
          <w:szCs w:val="22"/>
        </w:rPr>
        <w:t>NAME OR NO ONE</w:t>
      </w:r>
      <w:r w:rsidRPr="0076033B">
        <w:rPr>
          <w:sz w:val="22"/>
          <w:szCs w:val="22"/>
        </w:rPr>
        <w:t xml:space="preserve"> in designing and debugging my program.</w:t>
      </w:r>
    </w:p>
    <w:p w14:paraId="545C9869" w14:textId="77777777" w:rsidR="00026108" w:rsidRDefault="00026108" w:rsidP="0076033B">
      <w:pPr>
        <w:rPr>
          <w:rFonts w:ascii="Comic Sans MS" w:hAnsi="Comic Sans MS"/>
          <w:sz w:val="22"/>
          <w:szCs w:val="22"/>
        </w:rPr>
      </w:pPr>
    </w:p>
    <w:p w14:paraId="2A97611C" w14:textId="6E8DE379" w:rsidR="0076033B" w:rsidRDefault="00026108" w:rsidP="0076033B">
      <w:pPr>
        <w:rPr>
          <w:rFonts w:ascii="Comic Sans MS" w:hAnsi="Comic Sans MS"/>
          <w:sz w:val="22"/>
          <w:szCs w:val="22"/>
        </w:rPr>
      </w:pPr>
      <w:r w:rsidRPr="00A04F09">
        <w:rPr>
          <w:noProof/>
        </w:rPr>
        <w:drawing>
          <wp:inline distT="0" distB="0" distL="0" distR="0" wp14:anchorId="195917C4" wp14:editId="6F0CE9EC">
            <wp:extent cx="5486400" cy="388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388620"/>
                    </a:xfrm>
                    <a:prstGeom prst="rect">
                      <a:avLst/>
                    </a:prstGeom>
                    <a:noFill/>
                    <a:ln>
                      <a:noFill/>
                    </a:ln>
                  </pic:spPr>
                </pic:pic>
              </a:graphicData>
            </a:graphic>
          </wp:inline>
        </w:drawing>
      </w:r>
    </w:p>
    <w:p w14:paraId="3A4B1C6A" w14:textId="77777777" w:rsidR="00026108" w:rsidRPr="005D79EE" w:rsidRDefault="00026108" w:rsidP="0076033B">
      <w:pPr>
        <w:rPr>
          <w:rFonts w:ascii="Comic Sans MS" w:hAnsi="Comic Sans MS"/>
          <w:sz w:val="22"/>
          <w:szCs w:val="22"/>
        </w:rPr>
      </w:pPr>
    </w:p>
    <w:p w14:paraId="0C753A41" w14:textId="77777777" w:rsidR="00FA652F" w:rsidRPr="00831FFF" w:rsidRDefault="00FA652F" w:rsidP="00FA652F">
      <w:r w:rsidRPr="00831FFF">
        <w:t>This assignment is required.</w:t>
      </w:r>
    </w:p>
    <w:p w14:paraId="0848833E" w14:textId="77777777" w:rsidR="00FA652F" w:rsidRPr="00831FFF" w:rsidRDefault="00FA652F" w:rsidP="00FA652F"/>
    <w:p w14:paraId="60DF9AC4" w14:textId="77777777" w:rsidR="00FA652F" w:rsidRPr="00831FFF" w:rsidRDefault="00FA652F" w:rsidP="00FA652F">
      <w:r w:rsidRPr="00831FFF">
        <w:t xml:space="preserve">The grading form shows point values for this assignment. Please review it now.  </w:t>
      </w:r>
    </w:p>
    <w:p w14:paraId="7D4148B6" w14:textId="77777777" w:rsidR="00FA652F" w:rsidRPr="00831FFF" w:rsidRDefault="00FA652F" w:rsidP="00FA652F"/>
    <w:p w14:paraId="4C8F6374" w14:textId="77777777" w:rsidR="00FA652F" w:rsidRPr="00831FFF" w:rsidRDefault="00FA652F" w:rsidP="00FA652F">
      <w:r w:rsidRPr="00831FFF">
        <w:t xml:space="preserve">Show screen shots of the </w:t>
      </w:r>
      <w:r>
        <w:t>python code</w:t>
      </w:r>
      <w:r w:rsidRPr="00831FFF">
        <w:t xml:space="preserve"> with comments</w:t>
      </w:r>
      <w:r>
        <w:t xml:space="preserve"> and your input/output window</w:t>
      </w:r>
      <w:r w:rsidRPr="00831FFF">
        <w:t xml:space="preserve">. </w:t>
      </w:r>
      <w:r w:rsidRPr="00831FFF">
        <w:rPr>
          <w:b/>
          <w:color w:val="BF8F00" w:themeColor="accent4" w:themeShade="BF"/>
        </w:rPr>
        <w:t xml:space="preserve"> </w:t>
      </w:r>
    </w:p>
    <w:p w14:paraId="33E7445D" w14:textId="77777777" w:rsidR="00FA652F" w:rsidRPr="00831FFF" w:rsidRDefault="00FA652F" w:rsidP="00FA652F"/>
    <w:p w14:paraId="4A367ADA" w14:textId="26BD752E" w:rsidR="00FA652F" w:rsidRPr="00831FFF" w:rsidRDefault="00FA652F" w:rsidP="00FA652F">
      <w:r w:rsidRPr="00831FFF">
        <w:t xml:space="preserve">You should use several </w:t>
      </w:r>
      <w:r w:rsidR="008F59E1" w:rsidRPr="00831FFF">
        <w:t>well-planned</w:t>
      </w:r>
      <w:r w:rsidRPr="00831FFF">
        <w:t xml:space="preserve"> sets of data to check out your program. Testing your programs with just the data that is asked for in the assignment does not necessarily mean that the programs will work for all cases.  </w:t>
      </w:r>
    </w:p>
    <w:p w14:paraId="2713D995" w14:textId="77777777" w:rsidR="00FA652F" w:rsidRDefault="00FA652F" w:rsidP="00FA652F">
      <w:r w:rsidRPr="00505079">
        <w:t xml:space="preserve">Please include the following comments in each of your </w:t>
      </w:r>
      <w:r>
        <w:t>Python</w:t>
      </w:r>
      <w:r w:rsidRPr="00505079">
        <w:t xml:space="preserve"> programs:</w:t>
      </w:r>
    </w:p>
    <w:p w14:paraId="3F8F018B" w14:textId="77777777" w:rsidR="00FA652F" w:rsidRPr="00505079" w:rsidRDefault="00FA652F" w:rsidP="00FA652F"/>
    <w:p w14:paraId="6C3B1838" w14:textId="77777777" w:rsidR="00FA652F" w:rsidRPr="00505079" w:rsidRDefault="00FA652F" w:rsidP="00FA652F">
      <w:r w:rsidRPr="00505079">
        <w:t>Your Name</w:t>
      </w:r>
    </w:p>
    <w:p w14:paraId="321D1DAC" w14:textId="77777777" w:rsidR="00FA652F" w:rsidRDefault="00FA652F" w:rsidP="00FA652F">
      <w:r>
        <w:t>Section</w:t>
      </w:r>
    </w:p>
    <w:p w14:paraId="220816BE" w14:textId="77777777" w:rsidR="00FA652F" w:rsidRDefault="00FA652F" w:rsidP="00FA652F">
      <w:r>
        <w:t>Date</w:t>
      </w:r>
    </w:p>
    <w:p w14:paraId="2B5D46E6" w14:textId="77777777" w:rsidR="00FA652F" w:rsidRDefault="00FA652F" w:rsidP="00FA652F">
      <w:r>
        <w:t>Description</w:t>
      </w:r>
    </w:p>
    <w:p w14:paraId="3475B129" w14:textId="77777777" w:rsidR="00FA652F" w:rsidRDefault="00FA652F" w:rsidP="00FA652F">
      <w:r>
        <w:t>Assignment Number</w:t>
      </w:r>
    </w:p>
    <w:p w14:paraId="221A2FF0" w14:textId="77777777" w:rsidR="00FA652F" w:rsidRDefault="00FA652F" w:rsidP="00FA652F"/>
    <w:p w14:paraId="61ADCCF2" w14:textId="77777777" w:rsidR="00FA652F" w:rsidRDefault="00FA652F" w:rsidP="00FA652F">
      <w:r>
        <w:t>A python template (</w:t>
      </w:r>
      <w:r w:rsidRPr="008370A7">
        <w:t>python_template.py</w:t>
      </w:r>
      <w:r>
        <w:t>) has been provided for you to use.</w:t>
      </w:r>
    </w:p>
    <w:p w14:paraId="639C5A0C" w14:textId="77777777" w:rsidR="00F728CA" w:rsidRDefault="00F728CA" w:rsidP="00FA652F"/>
    <w:p w14:paraId="00375B0D" w14:textId="6D769A68" w:rsidR="00F728CA" w:rsidRPr="00E71725" w:rsidRDefault="00F728CA" w:rsidP="00F728CA">
      <w:pPr>
        <w:rPr>
          <w:sz w:val="28"/>
          <w:szCs w:val="28"/>
        </w:rPr>
      </w:pPr>
      <w:r w:rsidRPr="00E71725">
        <w:rPr>
          <w:sz w:val="28"/>
          <w:szCs w:val="28"/>
        </w:rPr>
        <w:lastRenderedPageBreak/>
        <w:t xml:space="preserve">Name this document </w:t>
      </w:r>
      <w:proofErr w:type="spellStart"/>
      <w:r w:rsidRPr="00E71725">
        <w:rPr>
          <w:sz w:val="28"/>
          <w:szCs w:val="28"/>
        </w:rPr>
        <w:t>XXX_Assignment</w:t>
      </w:r>
      <w:proofErr w:type="spellEnd"/>
      <w:r>
        <w:rPr>
          <w:sz w:val="28"/>
          <w:szCs w:val="28"/>
        </w:rPr>
        <w:t xml:space="preserve"> </w:t>
      </w:r>
      <w:r w:rsidR="00464754">
        <w:rPr>
          <w:sz w:val="28"/>
          <w:szCs w:val="28"/>
        </w:rPr>
        <w:t>7</w:t>
      </w:r>
      <w:r w:rsidRPr="00E71725">
        <w:rPr>
          <w:sz w:val="28"/>
          <w:szCs w:val="28"/>
        </w:rPr>
        <w:t xml:space="preserve"> where XXX are your initials. </w:t>
      </w:r>
      <w:r w:rsidR="008F59E1">
        <w:rPr>
          <w:sz w:val="28"/>
          <w:szCs w:val="28"/>
        </w:rPr>
        <w:t>Include a</w:t>
      </w:r>
      <w:r w:rsidRPr="00E71725">
        <w:rPr>
          <w:sz w:val="28"/>
          <w:szCs w:val="28"/>
        </w:rPr>
        <w:t xml:space="preserve"> </w:t>
      </w:r>
      <w:r>
        <w:rPr>
          <w:sz w:val="28"/>
          <w:szCs w:val="28"/>
        </w:rPr>
        <w:t>python</w:t>
      </w:r>
      <w:r w:rsidRPr="00E71725">
        <w:rPr>
          <w:sz w:val="28"/>
          <w:szCs w:val="28"/>
        </w:rPr>
        <w:t xml:space="preserve"> </w:t>
      </w:r>
      <w:r w:rsidR="008F59E1">
        <w:rPr>
          <w:sz w:val="28"/>
          <w:szCs w:val="28"/>
        </w:rPr>
        <w:t xml:space="preserve">file named </w:t>
      </w:r>
      <w:r w:rsidRPr="00E71725">
        <w:rPr>
          <w:sz w:val="28"/>
          <w:szCs w:val="28"/>
        </w:rPr>
        <w:t>P01.</w:t>
      </w:r>
      <w:r>
        <w:rPr>
          <w:sz w:val="28"/>
          <w:szCs w:val="28"/>
        </w:rPr>
        <w:t>py</w:t>
      </w:r>
      <w:r w:rsidRPr="00E71725">
        <w:rPr>
          <w:sz w:val="28"/>
          <w:szCs w:val="28"/>
        </w:rPr>
        <w:t>, P02.</w:t>
      </w:r>
      <w:r>
        <w:rPr>
          <w:sz w:val="28"/>
          <w:szCs w:val="28"/>
        </w:rPr>
        <w:t>py</w:t>
      </w:r>
      <w:r w:rsidR="008F59E1">
        <w:rPr>
          <w:sz w:val="28"/>
          <w:szCs w:val="28"/>
        </w:rPr>
        <w:t>,</w:t>
      </w:r>
      <w:r w:rsidRPr="00E71725">
        <w:rPr>
          <w:sz w:val="28"/>
          <w:szCs w:val="28"/>
        </w:rPr>
        <w:t xml:space="preserve"> etc.</w:t>
      </w:r>
      <w:r w:rsidR="008F59E1">
        <w:rPr>
          <w:sz w:val="28"/>
          <w:szCs w:val="28"/>
        </w:rPr>
        <w:t xml:space="preserve"> for each problem.</w:t>
      </w:r>
    </w:p>
    <w:p w14:paraId="66ACA948" w14:textId="77777777" w:rsidR="00D1365C" w:rsidRDefault="00D1365C" w:rsidP="00491047"/>
    <w:p w14:paraId="08E72BC4" w14:textId="77777777" w:rsidR="00D1365C" w:rsidRDefault="00D1365C" w:rsidP="00491047"/>
    <w:p w14:paraId="1FCC4F85" w14:textId="77777777" w:rsidR="00293F7F" w:rsidRDefault="00293F7F" w:rsidP="00293F7F">
      <w:bookmarkStart w:id="1" w:name="_Hlk534466032"/>
      <w:r>
        <w:t>You have been hired by a small software company to create a "thesaurus" program that replaces words with their synonyms. The company has set you up with a sample thesaurus stored in a Python dictionary object. Here's the code that represents the thesaurus:</w:t>
      </w:r>
    </w:p>
    <w:p w14:paraId="7C13589C" w14:textId="77777777" w:rsidR="00293F7F" w:rsidRDefault="00293F7F" w:rsidP="00293F7F"/>
    <w:p w14:paraId="0D3B5AD3" w14:textId="77777777" w:rsidR="00293F7F" w:rsidRDefault="00293F7F" w:rsidP="00293F7F">
      <w:pPr>
        <w:pStyle w:val="Quote"/>
      </w:pPr>
      <w:r>
        <w:t># define our simple thesaurus</w:t>
      </w:r>
    </w:p>
    <w:p w14:paraId="391817C3" w14:textId="77777777" w:rsidR="00293F7F" w:rsidRDefault="00293F7F" w:rsidP="00293F7F">
      <w:pPr>
        <w:pStyle w:val="Quote"/>
      </w:pPr>
      <w:r>
        <w:t>thesaurus = {</w:t>
      </w:r>
    </w:p>
    <w:p w14:paraId="6C5455C6" w14:textId="77777777" w:rsidR="00293F7F" w:rsidRDefault="00293F7F" w:rsidP="00293F7F">
      <w:pPr>
        <w:pStyle w:val="Quote"/>
      </w:pPr>
      <w:r>
        <w:t xml:space="preserve">              "happy": "glad",</w:t>
      </w:r>
    </w:p>
    <w:p w14:paraId="7A6B8722" w14:textId="77777777" w:rsidR="00293F7F" w:rsidRDefault="00293F7F" w:rsidP="00293F7F">
      <w:pPr>
        <w:pStyle w:val="Quote"/>
      </w:pPr>
      <w:r>
        <w:t xml:space="preserve">              "sad</w:t>
      </w:r>
      <w:proofErr w:type="gramStart"/>
      <w:r>
        <w:t>"  :</w:t>
      </w:r>
      <w:proofErr w:type="gramEnd"/>
      <w:r>
        <w:t xml:space="preserve"> "bleak"</w:t>
      </w:r>
    </w:p>
    <w:p w14:paraId="0A2C2D73" w14:textId="77777777" w:rsidR="00293F7F" w:rsidRDefault="00293F7F" w:rsidP="00293F7F">
      <w:pPr>
        <w:pStyle w:val="Quote"/>
      </w:pPr>
      <w:r>
        <w:t xml:space="preserve">            }</w:t>
      </w:r>
    </w:p>
    <w:p w14:paraId="5BD83F43" w14:textId="77777777" w:rsidR="00293F7F" w:rsidRDefault="00293F7F" w:rsidP="00293F7F"/>
    <w:p w14:paraId="11FFC6CF" w14:textId="77777777" w:rsidR="00293F7F" w:rsidRDefault="00293F7F" w:rsidP="00293F7F">
      <w:r>
        <w:t>The dictionary contains two keys - "happy" and "sad". Each of these keys holds a single synonym for that key.</w:t>
      </w:r>
    </w:p>
    <w:p w14:paraId="1C7AA208" w14:textId="77777777" w:rsidR="00293F7F" w:rsidRDefault="00293F7F" w:rsidP="00293F7F"/>
    <w:p w14:paraId="27A6D48A" w14:textId="77777777" w:rsidR="00293F7F" w:rsidRDefault="00293F7F" w:rsidP="00293F7F">
      <w:pPr>
        <w:pStyle w:val="Heading2"/>
        <w:numPr>
          <w:ilvl w:val="0"/>
          <w:numId w:val="31"/>
        </w:numPr>
        <w:snapToGrid w:val="0"/>
        <w:ind w:left="360"/>
      </w:pPr>
      <w:r>
        <w:t xml:space="preserve">Write a program that asks the user for a phrase. Then compare the words in that phrase to the keys in the thesaurus. If the key can be found you should replace the original word with a random synonym for that word. Words that are changed in this way should be printed in UPPERCASE letters. Make sure to remove all punctuation from your initial phrase so that you can find all possible matches. </w:t>
      </w:r>
    </w:p>
    <w:p w14:paraId="46347E7C" w14:textId="77777777" w:rsidR="00293F7F" w:rsidRDefault="00293F7F" w:rsidP="00293F7F"/>
    <w:p w14:paraId="66E53868" w14:textId="77777777" w:rsidR="00293F7F" w:rsidRDefault="00293F7F" w:rsidP="00293F7F">
      <w:r>
        <w:t>Here's the sample run of your program:</w:t>
      </w:r>
    </w:p>
    <w:p w14:paraId="02B1D410" w14:textId="77777777" w:rsidR="00293F7F" w:rsidRDefault="00293F7F" w:rsidP="00293F7F"/>
    <w:p w14:paraId="7B211AF6" w14:textId="77777777" w:rsidR="00293F7F" w:rsidRDefault="00293F7F" w:rsidP="00293F7F">
      <w:pPr>
        <w:pStyle w:val="Quote"/>
      </w:pPr>
      <w:r>
        <w:t>Enter a phrase: Happy Birthday! exclaimed the sad, sad kitten</w:t>
      </w:r>
    </w:p>
    <w:p w14:paraId="40145591" w14:textId="77777777" w:rsidR="00293F7F" w:rsidRDefault="00293F7F" w:rsidP="00293F7F">
      <w:pPr>
        <w:pStyle w:val="Quote"/>
      </w:pPr>
      <w:r>
        <w:t xml:space="preserve">GLAD birthday exclaimed the BLEAK </w:t>
      </w:r>
      <w:proofErr w:type="spellStart"/>
      <w:r>
        <w:t>BLEAK</w:t>
      </w:r>
      <w:proofErr w:type="spellEnd"/>
      <w:r>
        <w:t xml:space="preserve"> kitten</w:t>
      </w:r>
    </w:p>
    <w:p w14:paraId="6723725E" w14:textId="77777777" w:rsidR="00293F7F" w:rsidRDefault="00293F7F" w:rsidP="00293F7F"/>
    <w:p w14:paraId="55E7600E" w14:textId="77777777" w:rsidR="00293F7F" w:rsidRDefault="00293F7F" w:rsidP="00293F7F">
      <w:r>
        <w:t xml:space="preserve">Comment your source code and describe your code to someone who may be viewing it for the first time. </w:t>
      </w:r>
    </w:p>
    <w:p w14:paraId="285CE61C" w14:textId="77777777" w:rsidR="00293F7F" w:rsidRDefault="00293F7F" w:rsidP="00293F7F"/>
    <w:p w14:paraId="3F256013" w14:textId="1005373F" w:rsidR="00306755" w:rsidRDefault="00293F7F" w:rsidP="00306755">
      <w:pPr>
        <w:rPr>
          <w:b/>
          <w:color w:val="2F5496" w:themeColor="accent5" w:themeShade="BF"/>
        </w:rPr>
      </w:pPr>
      <w:r>
        <w:rPr>
          <w:b/>
          <w:color w:val="2F5496" w:themeColor="accent5" w:themeShade="BF"/>
        </w:rPr>
        <w:t>PLACE SCREEN SHOTS OF THE PYTHON CODE AND ALL I/O BELOW.</w:t>
      </w:r>
    </w:p>
    <w:p w14:paraId="332517A5" w14:textId="3108F1C7" w:rsidR="0014601E" w:rsidRDefault="0014601E" w:rsidP="00306755">
      <w:pPr>
        <w:rPr>
          <w:b/>
          <w:color w:val="2F5496" w:themeColor="accent5" w:themeShade="BF"/>
        </w:rPr>
      </w:pPr>
    </w:p>
    <w:p w14:paraId="3F303B28" w14:textId="44D42A43" w:rsidR="0014601E" w:rsidRDefault="0014601E" w:rsidP="0014601E">
      <w:pPr>
        <w:jc w:val="center"/>
        <w:rPr>
          <w:b/>
          <w:color w:val="2F5496" w:themeColor="accent5" w:themeShade="BF"/>
        </w:rPr>
      </w:pPr>
      <w:r>
        <w:rPr>
          <w:noProof/>
        </w:rPr>
        <w:lastRenderedPageBreak/>
        <w:drawing>
          <wp:inline distT="0" distB="0" distL="0" distR="0" wp14:anchorId="65552340" wp14:editId="41758B51">
            <wp:extent cx="5138057" cy="5088104"/>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54120" cy="5104011"/>
                    </a:xfrm>
                    <a:prstGeom prst="rect">
                      <a:avLst/>
                    </a:prstGeom>
                  </pic:spPr>
                </pic:pic>
              </a:graphicData>
            </a:graphic>
          </wp:inline>
        </w:drawing>
      </w:r>
    </w:p>
    <w:p w14:paraId="1A662D99" w14:textId="51527C0F" w:rsidR="0014601E" w:rsidRDefault="0014601E" w:rsidP="0014601E">
      <w:pPr>
        <w:jc w:val="center"/>
        <w:rPr>
          <w:b/>
          <w:color w:val="2F5496" w:themeColor="accent5" w:themeShade="BF"/>
        </w:rPr>
      </w:pPr>
      <w:r>
        <w:rPr>
          <w:noProof/>
        </w:rPr>
        <w:drawing>
          <wp:inline distT="0" distB="0" distL="0" distR="0" wp14:anchorId="2FA6B15C" wp14:editId="3942C37E">
            <wp:extent cx="5159829" cy="1964199"/>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2963" cy="2007266"/>
                    </a:xfrm>
                    <a:prstGeom prst="rect">
                      <a:avLst/>
                    </a:prstGeom>
                  </pic:spPr>
                </pic:pic>
              </a:graphicData>
            </a:graphic>
          </wp:inline>
        </w:drawing>
      </w:r>
    </w:p>
    <w:p w14:paraId="646E29A2" w14:textId="77777777" w:rsidR="0056189D" w:rsidRDefault="0056189D" w:rsidP="0014601E">
      <w:pPr>
        <w:jc w:val="center"/>
        <w:rPr>
          <w:b/>
          <w:color w:val="2F5496" w:themeColor="accent5" w:themeShade="BF"/>
        </w:rPr>
      </w:pPr>
    </w:p>
    <w:p w14:paraId="7A46BF3D" w14:textId="12851992" w:rsidR="0014601E" w:rsidRPr="00293F7F" w:rsidRDefault="0056189D" w:rsidP="0014601E">
      <w:pPr>
        <w:jc w:val="center"/>
        <w:rPr>
          <w:b/>
          <w:color w:val="2F5496" w:themeColor="accent5" w:themeShade="BF"/>
        </w:rPr>
      </w:pPr>
      <w:r>
        <w:rPr>
          <w:noProof/>
        </w:rPr>
        <w:drawing>
          <wp:inline distT="0" distB="0" distL="0" distR="0" wp14:anchorId="1732BAD3" wp14:editId="6E40B21C">
            <wp:extent cx="5486400" cy="939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939800"/>
                    </a:xfrm>
                    <a:prstGeom prst="rect">
                      <a:avLst/>
                    </a:prstGeom>
                  </pic:spPr>
                </pic:pic>
              </a:graphicData>
            </a:graphic>
          </wp:inline>
        </w:drawing>
      </w:r>
    </w:p>
    <w:p w14:paraId="107DFAF8" w14:textId="77777777" w:rsidR="00456937" w:rsidRDefault="00306755" w:rsidP="00293F7F">
      <w:pPr>
        <w:pStyle w:val="Heading2"/>
        <w:numPr>
          <w:ilvl w:val="0"/>
          <w:numId w:val="31"/>
        </w:numPr>
        <w:ind w:left="360"/>
      </w:pPr>
      <w:r w:rsidRPr="00456937">
        <w:lastRenderedPageBreak/>
        <w:t>Numerology is the "study of the purported mystical or special relationship between a number and observed or perceived events." It has been used throughout human history as a way to attach meaning to a name, object or event using mathematics. It is considered a "pseudoscience" by modern scientists since it has no basis in observable phenomena. With that said, it makes a great programming challenge so we're going to go with it! :)</w:t>
      </w:r>
    </w:p>
    <w:p w14:paraId="7BE7DD10" w14:textId="036FFD45" w:rsidR="00456937" w:rsidRDefault="00306755" w:rsidP="00456937">
      <w:pPr>
        <w:pStyle w:val="Heading2"/>
        <w:numPr>
          <w:ilvl w:val="0"/>
          <w:numId w:val="28"/>
        </w:numPr>
      </w:pPr>
      <w:r w:rsidRPr="00456937">
        <w:t>What you want to do for this project is to ask the user to type in their name. Next, you will need to use a technique called "theosophical reduction" to convert their name into a number. With this technique we assign each letter of the alphabet its own number. For example, the letter "a" is equal to the number 1. "b" = 2, "c" = 3, "z" = 26, etc. You should ignore non-alphabetic characters (i.e. numbers, spaces and special characters)</w:t>
      </w:r>
    </w:p>
    <w:p w14:paraId="7A5402C0" w14:textId="77777777" w:rsidR="00456937" w:rsidRPr="00456937" w:rsidRDefault="00456937" w:rsidP="00456937"/>
    <w:p w14:paraId="0656BC5E" w14:textId="3EAFDE17" w:rsidR="00306755" w:rsidRPr="00456937" w:rsidRDefault="00306755" w:rsidP="00456937">
      <w:pPr>
        <w:pStyle w:val="Heading2"/>
        <w:numPr>
          <w:ilvl w:val="0"/>
          <w:numId w:val="28"/>
        </w:numPr>
      </w:pPr>
      <w:r w:rsidRPr="00456937">
        <w:t>Once you've gotten all of the letters converted into numbers you can add them up into one single number. This is the "numerology number" for the name that the user entered.</w:t>
      </w:r>
    </w:p>
    <w:p w14:paraId="5F85484D" w14:textId="77777777" w:rsidR="00456937" w:rsidRDefault="00456937" w:rsidP="00456937"/>
    <w:p w14:paraId="48850763" w14:textId="2D2D0E59" w:rsidR="00306755" w:rsidRDefault="00456937" w:rsidP="00456937">
      <w:r>
        <w:t>So,</w:t>
      </w:r>
      <w:r w:rsidR="00306755">
        <w:t xml:space="preserve"> for the name "craig" the numerology number would be:</w:t>
      </w:r>
    </w:p>
    <w:p w14:paraId="108CFB4C" w14:textId="77777777" w:rsidR="00456937" w:rsidRDefault="00456937" w:rsidP="00456937"/>
    <w:p w14:paraId="3279455F" w14:textId="77777777" w:rsidR="00306755" w:rsidRDefault="00306755" w:rsidP="00306755">
      <w:pPr>
        <w:pStyle w:val="Quote"/>
      </w:pPr>
      <w:r>
        <w:t>c = 3</w:t>
      </w:r>
    </w:p>
    <w:p w14:paraId="71671045" w14:textId="77777777" w:rsidR="00306755" w:rsidRDefault="00306755" w:rsidP="00306755">
      <w:pPr>
        <w:pStyle w:val="Quote"/>
      </w:pPr>
      <w:r>
        <w:t>r = 18</w:t>
      </w:r>
    </w:p>
    <w:p w14:paraId="19E82134" w14:textId="77777777" w:rsidR="00306755" w:rsidRDefault="00306755" w:rsidP="00306755">
      <w:pPr>
        <w:pStyle w:val="Quote"/>
      </w:pPr>
      <w:r>
        <w:t>a = 1</w:t>
      </w:r>
    </w:p>
    <w:p w14:paraId="794E7E5C" w14:textId="77777777" w:rsidR="00306755" w:rsidRDefault="00306755" w:rsidP="00306755">
      <w:pPr>
        <w:pStyle w:val="Quote"/>
      </w:pPr>
      <w:proofErr w:type="spellStart"/>
      <w:r>
        <w:t>i</w:t>
      </w:r>
      <w:proofErr w:type="spellEnd"/>
      <w:r>
        <w:t xml:space="preserve"> = 9</w:t>
      </w:r>
    </w:p>
    <w:p w14:paraId="535291A5" w14:textId="77777777" w:rsidR="00306755" w:rsidRDefault="00306755" w:rsidP="00306755">
      <w:pPr>
        <w:pStyle w:val="Quote"/>
      </w:pPr>
      <w:r>
        <w:t>g = 7</w:t>
      </w:r>
    </w:p>
    <w:p w14:paraId="21AA5B75" w14:textId="77777777" w:rsidR="00306755" w:rsidRDefault="00306755" w:rsidP="00306755">
      <w:pPr>
        <w:pStyle w:val="Quote"/>
      </w:pPr>
    </w:p>
    <w:p w14:paraId="1F835C4A" w14:textId="77777777" w:rsidR="00306755" w:rsidRDefault="00306755" w:rsidP="00306755">
      <w:pPr>
        <w:pStyle w:val="Quote"/>
      </w:pPr>
      <w:r>
        <w:t>3 + 18 + 1 + 9 + 7 = 38</w:t>
      </w:r>
    </w:p>
    <w:p w14:paraId="2E975396" w14:textId="77777777" w:rsidR="00306755" w:rsidRDefault="00306755" w:rsidP="00306755"/>
    <w:p w14:paraId="0D7852FC" w14:textId="135BC221" w:rsidR="00306755" w:rsidRDefault="00306755" w:rsidP="00306755">
      <w:r>
        <w:t>Here's the sample input and output your program should produce.</w:t>
      </w:r>
    </w:p>
    <w:p w14:paraId="11AE1B93" w14:textId="77777777" w:rsidR="00306755" w:rsidRDefault="00306755" w:rsidP="00306755"/>
    <w:p w14:paraId="5C1447B1" w14:textId="77777777" w:rsidR="00306755" w:rsidRDefault="00306755" w:rsidP="00306755">
      <w:pPr>
        <w:pStyle w:val="Quote"/>
      </w:pPr>
      <w:r>
        <w:t>Name: craig</w:t>
      </w:r>
    </w:p>
    <w:p w14:paraId="110F2958" w14:textId="77777777" w:rsidR="00306755" w:rsidRDefault="00306755" w:rsidP="00306755">
      <w:pPr>
        <w:pStyle w:val="Quote"/>
      </w:pPr>
      <w:r>
        <w:t>Your 'cleaned up' name is: craig</w:t>
      </w:r>
    </w:p>
    <w:p w14:paraId="0DB1D8DB" w14:textId="77777777" w:rsidR="00306755" w:rsidRDefault="00306755" w:rsidP="00306755">
      <w:pPr>
        <w:pStyle w:val="Quote"/>
      </w:pPr>
      <w:r>
        <w:t>Reduction:  38</w:t>
      </w:r>
    </w:p>
    <w:p w14:paraId="7AD912C3" w14:textId="77777777" w:rsidR="00306755" w:rsidRDefault="00306755" w:rsidP="00306755">
      <w:pPr>
        <w:pStyle w:val="Quote"/>
      </w:pPr>
    </w:p>
    <w:p w14:paraId="74B1AE6F" w14:textId="77777777" w:rsidR="00306755" w:rsidRDefault="00306755" w:rsidP="00306755">
      <w:pPr>
        <w:pStyle w:val="Quote"/>
      </w:pPr>
      <w:r>
        <w:t xml:space="preserve">Name: craig </w:t>
      </w:r>
      <w:proofErr w:type="spellStart"/>
      <w:r>
        <w:t>kapp</w:t>
      </w:r>
      <w:proofErr w:type="spellEnd"/>
    </w:p>
    <w:p w14:paraId="5F7DD23B" w14:textId="77777777" w:rsidR="00306755" w:rsidRDefault="00306755" w:rsidP="00306755">
      <w:pPr>
        <w:pStyle w:val="Quote"/>
      </w:pPr>
      <w:r>
        <w:t xml:space="preserve">Your 'cleaned up' name is: </w:t>
      </w:r>
      <w:proofErr w:type="spellStart"/>
      <w:r>
        <w:t>craigkapp</w:t>
      </w:r>
      <w:proofErr w:type="spellEnd"/>
    </w:p>
    <w:p w14:paraId="78F70FA6" w14:textId="77777777" w:rsidR="00306755" w:rsidRDefault="00306755" w:rsidP="00306755">
      <w:pPr>
        <w:pStyle w:val="Quote"/>
      </w:pPr>
      <w:r>
        <w:t>Reduction:  82</w:t>
      </w:r>
    </w:p>
    <w:p w14:paraId="39205AED" w14:textId="77777777" w:rsidR="00306755" w:rsidRDefault="00306755" w:rsidP="00306755">
      <w:pPr>
        <w:pStyle w:val="Quote"/>
      </w:pPr>
    </w:p>
    <w:p w14:paraId="294D073F" w14:textId="77777777" w:rsidR="00306755" w:rsidRDefault="00306755" w:rsidP="00306755">
      <w:pPr>
        <w:pStyle w:val="Quote"/>
      </w:pPr>
      <w:r>
        <w:t xml:space="preserve">Name: rumple </w:t>
      </w:r>
      <w:proofErr w:type="spellStart"/>
      <w:r>
        <w:t>stil</w:t>
      </w:r>
      <w:proofErr w:type="spellEnd"/>
      <w:r>
        <w:t xml:space="preserve"> skin</w:t>
      </w:r>
    </w:p>
    <w:p w14:paraId="0B1BCADD" w14:textId="77777777" w:rsidR="00306755" w:rsidRDefault="00306755" w:rsidP="00306755">
      <w:pPr>
        <w:pStyle w:val="Quote"/>
      </w:pPr>
      <w:r>
        <w:t xml:space="preserve">Your 'cleaned up' name is: </w:t>
      </w:r>
      <w:proofErr w:type="spellStart"/>
      <w:r>
        <w:t>rumplestilskin</w:t>
      </w:r>
      <w:proofErr w:type="spellEnd"/>
    </w:p>
    <w:p w14:paraId="444244FF" w14:textId="77777777" w:rsidR="00306755" w:rsidRDefault="00306755" w:rsidP="00306755">
      <w:pPr>
        <w:pStyle w:val="Quote"/>
      </w:pPr>
      <w:r>
        <w:t>Reduction:  198</w:t>
      </w:r>
    </w:p>
    <w:p w14:paraId="3D5DB3C4" w14:textId="77777777" w:rsidR="00306755" w:rsidRDefault="00306755" w:rsidP="00306755">
      <w:pPr>
        <w:pStyle w:val="Quote"/>
      </w:pPr>
    </w:p>
    <w:p w14:paraId="4EC64AD5" w14:textId="77777777" w:rsidR="00306755" w:rsidRDefault="00306755" w:rsidP="00306755">
      <w:pPr>
        <w:pStyle w:val="Quote"/>
      </w:pPr>
      <w:r>
        <w:lastRenderedPageBreak/>
        <w:t>Name</w:t>
      </w:r>
      <w:proofErr w:type="gramStart"/>
      <w:r>
        <w:t>: !</w:t>
      </w:r>
      <w:proofErr w:type="spellStart"/>
      <w:r>
        <w:t>rumple</w:t>
      </w:r>
      <w:proofErr w:type="gramEnd"/>
      <w:r>
        <w:t>!stil!skin</w:t>
      </w:r>
      <w:proofErr w:type="spellEnd"/>
    </w:p>
    <w:p w14:paraId="2831A50C" w14:textId="77777777" w:rsidR="00306755" w:rsidRDefault="00306755" w:rsidP="00306755">
      <w:pPr>
        <w:pStyle w:val="Quote"/>
      </w:pPr>
      <w:r>
        <w:t xml:space="preserve">Your 'cleaned up' name is: </w:t>
      </w:r>
      <w:proofErr w:type="spellStart"/>
      <w:r>
        <w:t>rumplestilskin</w:t>
      </w:r>
      <w:proofErr w:type="spellEnd"/>
    </w:p>
    <w:p w14:paraId="139584C5" w14:textId="77777777" w:rsidR="00306755" w:rsidRDefault="00306755" w:rsidP="00306755">
      <w:pPr>
        <w:pStyle w:val="Quote"/>
      </w:pPr>
      <w:r>
        <w:t>Reduction:  198</w:t>
      </w:r>
    </w:p>
    <w:p w14:paraId="6A133103" w14:textId="77777777" w:rsidR="00306755" w:rsidRDefault="00306755" w:rsidP="00306755">
      <w:pPr>
        <w:pStyle w:val="Quote"/>
      </w:pPr>
    </w:p>
    <w:p w14:paraId="7D4C29CF" w14:textId="77777777" w:rsidR="00306755" w:rsidRDefault="00306755" w:rsidP="00306755">
      <w:pPr>
        <w:pStyle w:val="Quote"/>
      </w:pPr>
      <w:r>
        <w:t xml:space="preserve">Name: </w:t>
      </w:r>
      <w:proofErr w:type="spellStart"/>
      <w:proofErr w:type="gramStart"/>
      <w:r>
        <w:t>pikachu!pikapika</w:t>
      </w:r>
      <w:proofErr w:type="spellEnd"/>
      <w:proofErr w:type="gramEnd"/>
      <w:r>
        <w:t>!</w:t>
      </w:r>
    </w:p>
    <w:p w14:paraId="6DECF5B7" w14:textId="77777777" w:rsidR="00306755" w:rsidRDefault="00306755" w:rsidP="00306755">
      <w:pPr>
        <w:pStyle w:val="Quote"/>
      </w:pPr>
      <w:r>
        <w:t xml:space="preserve">Your 'cleaned up' name is: </w:t>
      </w:r>
      <w:proofErr w:type="spellStart"/>
      <w:r>
        <w:t>pikachupikapika</w:t>
      </w:r>
      <w:proofErr w:type="spellEnd"/>
    </w:p>
    <w:p w14:paraId="369B4FB6" w14:textId="77777777" w:rsidR="00306755" w:rsidRDefault="00306755" w:rsidP="00306755">
      <w:pPr>
        <w:pStyle w:val="Quote"/>
      </w:pPr>
      <w:r>
        <w:t>Reduction:  143</w:t>
      </w:r>
    </w:p>
    <w:p w14:paraId="7F4DD80C" w14:textId="77777777" w:rsidR="00306755" w:rsidRDefault="00306755" w:rsidP="00306755">
      <w:pPr>
        <w:pStyle w:val="Quote"/>
      </w:pPr>
    </w:p>
    <w:p w14:paraId="686649E1" w14:textId="77777777" w:rsidR="00306755" w:rsidRDefault="00306755" w:rsidP="00306755">
      <w:pPr>
        <w:pStyle w:val="Quote"/>
      </w:pPr>
      <w:r>
        <w:t xml:space="preserve">Name: </w:t>
      </w:r>
      <w:proofErr w:type="spellStart"/>
      <w:r>
        <w:t>PIKACHUpikapika</w:t>
      </w:r>
      <w:proofErr w:type="spellEnd"/>
    </w:p>
    <w:p w14:paraId="372D30F4" w14:textId="77777777" w:rsidR="00306755" w:rsidRDefault="00306755" w:rsidP="00306755">
      <w:pPr>
        <w:pStyle w:val="Quote"/>
      </w:pPr>
      <w:r>
        <w:t xml:space="preserve">Your 'cleaned up' name is: </w:t>
      </w:r>
      <w:proofErr w:type="spellStart"/>
      <w:r>
        <w:t>pikachupikapika</w:t>
      </w:r>
      <w:proofErr w:type="spellEnd"/>
    </w:p>
    <w:p w14:paraId="5BBBCFEA" w14:textId="77777777" w:rsidR="00306755" w:rsidRDefault="00306755" w:rsidP="00306755">
      <w:pPr>
        <w:pStyle w:val="Quote"/>
      </w:pPr>
      <w:r>
        <w:t>Reduction:  143</w:t>
      </w:r>
    </w:p>
    <w:p w14:paraId="4F242497" w14:textId="77777777" w:rsidR="00306755" w:rsidRDefault="00306755" w:rsidP="00306755">
      <w:r>
        <w:t>Some hints:</w:t>
      </w:r>
    </w:p>
    <w:p w14:paraId="389C93DE" w14:textId="77777777" w:rsidR="00306755" w:rsidRDefault="00306755" w:rsidP="00306755">
      <w:pPr>
        <w:pStyle w:val="ListParagraph"/>
        <w:numPr>
          <w:ilvl w:val="0"/>
          <w:numId w:val="27"/>
        </w:numPr>
      </w:pPr>
      <w:r>
        <w:t>Convert the user's name to all uppercase or all lowercase before you do anything else</w:t>
      </w:r>
    </w:p>
    <w:p w14:paraId="69E16B69" w14:textId="77777777" w:rsidR="00306755" w:rsidRDefault="00306755" w:rsidP="00306755">
      <w:pPr>
        <w:pStyle w:val="ListParagraph"/>
        <w:numPr>
          <w:ilvl w:val="0"/>
          <w:numId w:val="27"/>
        </w:numPr>
      </w:pPr>
      <w:r>
        <w:t>Remove any spaces, numbers or special characters from the name to ensure that you are only working with the letters A-Z</w:t>
      </w:r>
    </w:p>
    <w:p w14:paraId="07E28B17" w14:textId="77777777" w:rsidR="00306755" w:rsidRDefault="00306755" w:rsidP="00306755">
      <w:pPr>
        <w:pStyle w:val="ListParagraph"/>
        <w:numPr>
          <w:ilvl w:val="0"/>
          <w:numId w:val="27"/>
        </w:numPr>
      </w:pPr>
      <w:r>
        <w:t xml:space="preserve">The </w:t>
      </w:r>
      <w:proofErr w:type="spellStart"/>
      <w:proofErr w:type="gramStart"/>
      <w:r>
        <w:t>ord</w:t>
      </w:r>
      <w:proofErr w:type="spellEnd"/>
      <w:r>
        <w:t>(</w:t>
      </w:r>
      <w:proofErr w:type="gramEnd"/>
      <w:r>
        <w:t xml:space="preserve">) function may be </w:t>
      </w:r>
      <w:proofErr w:type="spellStart"/>
      <w:r>
        <w:t>userful</w:t>
      </w:r>
      <w:proofErr w:type="spellEnd"/>
      <w:r>
        <w:t xml:space="preserve"> to convert each character into an ASCII index</w:t>
      </w:r>
    </w:p>
    <w:p w14:paraId="79136D04" w14:textId="77777777" w:rsidR="00CB640D" w:rsidRDefault="00CB640D" w:rsidP="00CB640D"/>
    <w:p w14:paraId="4375456A" w14:textId="77777777" w:rsidR="00823BAE" w:rsidRDefault="00823BAE" w:rsidP="00823BAE">
      <w:r w:rsidRPr="00347D1E">
        <w:t xml:space="preserve">Comment your source code and describe your code to someone who may be viewing it for the first time. </w:t>
      </w:r>
    </w:p>
    <w:p w14:paraId="04F4C1A9" w14:textId="77777777" w:rsidR="00823BAE" w:rsidRDefault="00823BAE" w:rsidP="00823BAE"/>
    <w:p w14:paraId="3CB6352E" w14:textId="77777777" w:rsidR="00823BAE" w:rsidRDefault="00823BAE" w:rsidP="00823BAE">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bookmarkEnd w:id="1"/>
    <w:p w14:paraId="4CBC936C" w14:textId="637FE779" w:rsidR="00F00A44" w:rsidRDefault="00C85C1C" w:rsidP="00C85C1C">
      <w:pPr>
        <w:jc w:val="center"/>
        <w:rPr>
          <w:rFonts w:eastAsiaTheme="majorEastAsia"/>
          <w:sz w:val="28"/>
          <w:szCs w:val="28"/>
        </w:rPr>
      </w:pPr>
      <w:r>
        <w:rPr>
          <w:noProof/>
        </w:rPr>
        <w:lastRenderedPageBreak/>
        <w:drawing>
          <wp:inline distT="0" distB="0" distL="0" distR="0" wp14:anchorId="3CDFF196" wp14:editId="358462ED">
            <wp:extent cx="5486400" cy="51288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00247" cy="5141840"/>
                    </a:xfrm>
                    <a:prstGeom prst="rect">
                      <a:avLst/>
                    </a:prstGeom>
                  </pic:spPr>
                </pic:pic>
              </a:graphicData>
            </a:graphic>
          </wp:inline>
        </w:drawing>
      </w:r>
    </w:p>
    <w:p w14:paraId="283F1C6C" w14:textId="194CC1E2" w:rsidR="00C85C1C" w:rsidRDefault="00C85C1C" w:rsidP="00C85C1C">
      <w:pPr>
        <w:jc w:val="center"/>
        <w:rPr>
          <w:rFonts w:eastAsiaTheme="majorEastAsia"/>
          <w:sz w:val="28"/>
          <w:szCs w:val="28"/>
        </w:rPr>
      </w:pPr>
      <w:r>
        <w:rPr>
          <w:noProof/>
        </w:rPr>
        <w:drawing>
          <wp:inline distT="0" distB="0" distL="0" distR="0" wp14:anchorId="30B6AB82" wp14:editId="3659F842">
            <wp:extent cx="5486400" cy="1988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1988820"/>
                    </a:xfrm>
                    <a:prstGeom prst="rect">
                      <a:avLst/>
                    </a:prstGeom>
                  </pic:spPr>
                </pic:pic>
              </a:graphicData>
            </a:graphic>
          </wp:inline>
        </w:drawing>
      </w:r>
    </w:p>
    <w:p w14:paraId="223F7FF7" w14:textId="3A7F8DAF" w:rsidR="00C85C1C" w:rsidRDefault="00C85C1C" w:rsidP="00C85C1C">
      <w:pPr>
        <w:jc w:val="center"/>
        <w:rPr>
          <w:rFonts w:eastAsiaTheme="majorEastAsia"/>
          <w:sz w:val="28"/>
          <w:szCs w:val="28"/>
        </w:rPr>
      </w:pPr>
      <w:r>
        <w:rPr>
          <w:noProof/>
        </w:rPr>
        <w:lastRenderedPageBreak/>
        <w:drawing>
          <wp:inline distT="0" distB="0" distL="0" distR="0" wp14:anchorId="4A6B3B68" wp14:editId="0ED2D901">
            <wp:extent cx="5324475" cy="61245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475" cy="6124575"/>
                    </a:xfrm>
                    <a:prstGeom prst="rect">
                      <a:avLst/>
                    </a:prstGeom>
                  </pic:spPr>
                </pic:pic>
              </a:graphicData>
            </a:graphic>
          </wp:inline>
        </w:drawing>
      </w:r>
    </w:p>
    <w:p w14:paraId="7F283C0D" w14:textId="77777777" w:rsidR="00C85C1C" w:rsidRDefault="00C85C1C" w:rsidP="00C85C1C">
      <w:pPr>
        <w:jc w:val="center"/>
        <w:rPr>
          <w:rFonts w:eastAsiaTheme="majorEastAsia"/>
          <w:sz w:val="28"/>
          <w:szCs w:val="28"/>
        </w:rPr>
      </w:pPr>
    </w:p>
    <w:p w14:paraId="7F6D0809" w14:textId="77777777" w:rsidR="00293F7F" w:rsidRDefault="00293F7F" w:rsidP="00293F7F">
      <w:pPr>
        <w:pStyle w:val="Heading2"/>
        <w:numPr>
          <w:ilvl w:val="0"/>
          <w:numId w:val="31"/>
        </w:numPr>
        <w:ind w:left="360"/>
      </w:pPr>
      <w:r>
        <w:t xml:space="preserve">Write a class named Employee </w:t>
      </w:r>
      <w:r w:rsidRPr="00074606">
        <w:t>that holds the following data about an employee in attributes: name, ID number, department, and job title.</w:t>
      </w:r>
      <w:r>
        <w:t xml:space="preserve"> The class should have Accessors and Mutators for each field. Then write a program that </w:t>
      </w:r>
      <w:r w:rsidRPr="0084622C">
        <w:t>creates three Employee objects to hold the following data:</w:t>
      </w:r>
      <w:r>
        <w:t xml:space="preserve"> </w:t>
      </w:r>
    </w:p>
    <w:p w14:paraId="14DA38EF" w14:textId="77777777" w:rsidR="00293F7F" w:rsidRDefault="00293F7F" w:rsidP="00293F7F"/>
    <w:tbl>
      <w:tblPr>
        <w:tblW w:w="83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left w:w="0" w:type="dxa"/>
          <w:right w:w="0" w:type="dxa"/>
        </w:tblCellMar>
        <w:tblLook w:val="04A0" w:firstRow="1" w:lastRow="0" w:firstColumn="1" w:lastColumn="0" w:noHBand="0" w:noVBand="1"/>
      </w:tblPr>
      <w:tblGrid>
        <w:gridCol w:w="2176"/>
        <w:gridCol w:w="1810"/>
        <w:gridCol w:w="2161"/>
        <w:gridCol w:w="2190"/>
      </w:tblGrid>
      <w:tr w:rsidR="00293F7F" w:rsidRPr="00074606" w14:paraId="75D759ED" w14:textId="77777777" w:rsidTr="0020760E">
        <w:trPr>
          <w:trHeight w:val="346"/>
          <w:tblHeader/>
        </w:trPr>
        <w:tc>
          <w:tcPr>
            <w:tcW w:w="0" w:type="auto"/>
            <w:shd w:val="clear" w:color="auto" w:fill="FFFFFF"/>
            <w:tcMar>
              <w:top w:w="180" w:type="dxa"/>
              <w:left w:w="180" w:type="dxa"/>
              <w:bottom w:w="180" w:type="dxa"/>
              <w:right w:w="180" w:type="dxa"/>
            </w:tcMar>
            <w:hideMark/>
          </w:tcPr>
          <w:p w14:paraId="12C6DF73" w14:textId="77777777" w:rsidR="00293F7F" w:rsidRPr="00074606" w:rsidRDefault="00293F7F" w:rsidP="0020760E">
            <w:pPr>
              <w:spacing w:line="402" w:lineRule="atLeast"/>
              <w:rPr>
                <w:rFonts w:ascii="inherit" w:hAnsi="inherit" w:cs="Helvetica"/>
                <w:b/>
                <w:bCs/>
                <w:sz w:val="21"/>
                <w:szCs w:val="21"/>
              </w:rPr>
            </w:pPr>
            <w:r w:rsidRPr="00074606">
              <w:rPr>
                <w:rFonts w:ascii="inherit" w:hAnsi="inherit" w:cs="Helvetica"/>
                <w:b/>
                <w:bCs/>
                <w:sz w:val="21"/>
                <w:szCs w:val="21"/>
              </w:rPr>
              <w:lastRenderedPageBreak/>
              <w:t>Name</w:t>
            </w:r>
          </w:p>
        </w:tc>
        <w:tc>
          <w:tcPr>
            <w:tcW w:w="0" w:type="auto"/>
            <w:shd w:val="clear" w:color="auto" w:fill="FFFFFF"/>
            <w:tcMar>
              <w:top w:w="180" w:type="dxa"/>
              <w:left w:w="180" w:type="dxa"/>
              <w:bottom w:w="180" w:type="dxa"/>
              <w:right w:w="180" w:type="dxa"/>
            </w:tcMar>
            <w:hideMark/>
          </w:tcPr>
          <w:p w14:paraId="72770236" w14:textId="77777777" w:rsidR="00293F7F" w:rsidRPr="00074606" w:rsidRDefault="00293F7F" w:rsidP="0020760E">
            <w:pPr>
              <w:spacing w:line="402" w:lineRule="atLeast"/>
              <w:rPr>
                <w:rFonts w:ascii="inherit" w:hAnsi="inherit" w:cs="Helvetica"/>
                <w:b/>
                <w:bCs/>
                <w:sz w:val="21"/>
                <w:szCs w:val="21"/>
              </w:rPr>
            </w:pPr>
            <w:r w:rsidRPr="00074606">
              <w:rPr>
                <w:rFonts w:ascii="inherit" w:hAnsi="inherit" w:cs="Helvetica"/>
                <w:b/>
                <w:bCs/>
                <w:sz w:val="21"/>
                <w:szCs w:val="21"/>
              </w:rPr>
              <w:t>ID Number</w:t>
            </w:r>
          </w:p>
        </w:tc>
        <w:tc>
          <w:tcPr>
            <w:tcW w:w="0" w:type="auto"/>
            <w:shd w:val="clear" w:color="auto" w:fill="FFFFFF"/>
            <w:tcMar>
              <w:top w:w="180" w:type="dxa"/>
              <w:left w:w="180" w:type="dxa"/>
              <w:bottom w:w="180" w:type="dxa"/>
              <w:right w:w="180" w:type="dxa"/>
            </w:tcMar>
            <w:hideMark/>
          </w:tcPr>
          <w:p w14:paraId="5A9CBDBD" w14:textId="77777777" w:rsidR="00293F7F" w:rsidRPr="00074606" w:rsidRDefault="00293F7F" w:rsidP="0020760E">
            <w:pPr>
              <w:spacing w:line="402" w:lineRule="atLeast"/>
              <w:rPr>
                <w:rFonts w:ascii="inherit" w:hAnsi="inherit" w:cs="Helvetica"/>
                <w:b/>
                <w:bCs/>
                <w:sz w:val="21"/>
                <w:szCs w:val="21"/>
              </w:rPr>
            </w:pPr>
            <w:r w:rsidRPr="00074606">
              <w:rPr>
                <w:rFonts w:ascii="inherit" w:hAnsi="inherit" w:cs="Helvetica"/>
                <w:b/>
                <w:bCs/>
                <w:sz w:val="21"/>
                <w:szCs w:val="21"/>
              </w:rPr>
              <w:t>Department</w:t>
            </w:r>
          </w:p>
        </w:tc>
        <w:tc>
          <w:tcPr>
            <w:tcW w:w="0" w:type="auto"/>
            <w:shd w:val="clear" w:color="auto" w:fill="FFFFFF"/>
            <w:tcMar>
              <w:top w:w="180" w:type="dxa"/>
              <w:left w:w="180" w:type="dxa"/>
              <w:bottom w:w="180" w:type="dxa"/>
              <w:right w:w="180" w:type="dxa"/>
            </w:tcMar>
            <w:hideMark/>
          </w:tcPr>
          <w:p w14:paraId="4A27D9B2" w14:textId="77777777" w:rsidR="00293F7F" w:rsidRPr="00074606" w:rsidRDefault="00293F7F" w:rsidP="0020760E">
            <w:pPr>
              <w:spacing w:line="402" w:lineRule="atLeast"/>
              <w:rPr>
                <w:rFonts w:ascii="inherit" w:hAnsi="inherit" w:cs="Helvetica"/>
                <w:b/>
                <w:bCs/>
                <w:sz w:val="21"/>
                <w:szCs w:val="21"/>
              </w:rPr>
            </w:pPr>
            <w:r w:rsidRPr="00074606">
              <w:rPr>
                <w:rFonts w:ascii="inherit" w:hAnsi="inherit" w:cs="Helvetica"/>
                <w:b/>
                <w:bCs/>
                <w:sz w:val="21"/>
                <w:szCs w:val="21"/>
              </w:rPr>
              <w:t>Job Title</w:t>
            </w:r>
          </w:p>
        </w:tc>
      </w:tr>
      <w:tr w:rsidR="00293F7F" w:rsidRPr="00074606" w14:paraId="22853A9A" w14:textId="77777777" w:rsidTr="0020760E">
        <w:trPr>
          <w:trHeight w:val="346"/>
        </w:trPr>
        <w:tc>
          <w:tcPr>
            <w:tcW w:w="0" w:type="auto"/>
            <w:shd w:val="clear" w:color="auto" w:fill="auto"/>
            <w:tcMar>
              <w:top w:w="180" w:type="dxa"/>
              <w:left w:w="180" w:type="dxa"/>
              <w:bottom w:w="180" w:type="dxa"/>
              <w:right w:w="180" w:type="dxa"/>
            </w:tcMar>
            <w:hideMark/>
          </w:tcPr>
          <w:p w14:paraId="61A1D840"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Susan Meyers</w:t>
            </w:r>
          </w:p>
        </w:tc>
        <w:tc>
          <w:tcPr>
            <w:tcW w:w="0" w:type="auto"/>
            <w:shd w:val="clear" w:color="auto" w:fill="auto"/>
            <w:tcMar>
              <w:top w:w="180" w:type="dxa"/>
              <w:left w:w="180" w:type="dxa"/>
              <w:bottom w:w="180" w:type="dxa"/>
              <w:right w:w="180" w:type="dxa"/>
            </w:tcMar>
            <w:hideMark/>
          </w:tcPr>
          <w:p w14:paraId="18F1F288"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47899</w:t>
            </w:r>
          </w:p>
        </w:tc>
        <w:tc>
          <w:tcPr>
            <w:tcW w:w="0" w:type="auto"/>
            <w:shd w:val="clear" w:color="auto" w:fill="auto"/>
            <w:tcMar>
              <w:top w:w="180" w:type="dxa"/>
              <w:left w:w="180" w:type="dxa"/>
              <w:bottom w:w="180" w:type="dxa"/>
              <w:right w:w="180" w:type="dxa"/>
            </w:tcMar>
            <w:hideMark/>
          </w:tcPr>
          <w:p w14:paraId="14F218BC"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Accounting</w:t>
            </w:r>
          </w:p>
        </w:tc>
        <w:tc>
          <w:tcPr>
            <w:tcW w:w="0" w:type="auto"/>
            <w:shd w:val="clear" w:color="auto" w:fill="auto"/>
            <w:tcMar>
              <w:top w:w="180" w:type="dxa"/>
              <w:left w:w="180" w:type="dxa"/>
              <w:bottom w:w="180" w:type="dxa"/>
              <w:right w:w="180" w:type="dxa"/>
            </w:tcMar>
            <w:hideMark/>
          </w:tcPr>
          <w:p w14:paraId="26ABA928"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Vice President</w:t>
            </w:r>
          </w:p>
        </w:tc>
      </w:tr>
      <w:tr w:rsidR="00293F7F" w:rsidRPr="00074606" w14:paraId="0A91DE6B" w14:textId="77777777" w:rsidTr="0020760E">
        <w:trPr>
          <w:trHeight w:val="333"/>
        </w:trPr>
        <w:tc>
          <w:tcPr>
            <w:tcW w:w="0" w:type="auto"/>
            <w:shd w:val="clear" w:color="auto" w:fill="auto"/>
            <w:tcMar>
              <w:top w:w="180" w:type="dxa"/>
              <w:left w:w="180" w:type="dxa"/>
              <w:bottom w:w="180" w:type="dxa"/>
              <w:right w:w="180" w:type="dxa"/>
            </w:tcMar>
            <w:hideMark/>
          </w:tcPr>
          <w:p w14:paraId="6C25DBF7"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Mark Jones</w:t>
            </w:r>
          </w:p>
        </w:tc>
        <w:tc>
          <w:tcPr>
            <w:tcW w:w="0" w:type="auto"/>
            <w:shd w:val="clear" w:color="auto" w:fill="auto"/>
            <w:tcMar>
              <w:top w:w="180" w:type="dxa"/>
              <w:left w:w="180" w:type="dxa"/>
              <w:bottom w:w="180" w:type="dxa"/>
              <w:right w:w="180" w:type="dxa"/>
            </w:tcMar>
            <w:hideMark/>
          </w:tcPr>
          <w:p w14:paraId="03749183"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39119</w:t>
            </w:r>
          </w:p>
        </w:tc>
        <w:tc>
          <w:tcPr>
            <w:tcW w:w="0" w:type="auto"/>
            <w:shd w:val="clear" w:color="auto" w:fill="auto"/>
            <w:tcMar>
              <w:top w:w="180" w:type="dxa"/>
              <w:left w:w="180" w:type="dxa"/>
              <w:bottom w:w="180" w:type="dxa"/>
              <w:right w:w="180" w:type="dxa"/>
            </w:tcMar>
            <w:hideMark/>
          </w:tcPr>
          <w:p w14:paraId="29FF0EF4"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IT</w:t>
            </w:r>
          </w:p>
        </w:tc>
        <w:tc>
          <w:tcPr>
            <w:tcW w:w="0" w:type="auto"/>
            <w:shd w:val="clear" w:color="auto" w:fill="auto"/>
            <w:tcMar>
              <w:top w:w="180" w:type="dxa"/>
              <w:left w:w="180" w:type="dxa"/>
              <w:bottom w:w="180" w:type="dxa"/>
              <w:right w:w="180" w:type="dxa"/>
            </w:tcMar>
            <w:hideMark/>
          </w:tcPr>
          <w:p w14:paraId="38ED819B"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Programmer</w:t>
            </w:r>
          </w:p>
        </w:tc>
      </w:tr>
      <w:tr w:rsidR="00293F7F" w:rsidRPr="00074606" w14:paraId="2D86C693" w14:textId="77777777" w:rsidTr="0020760E">
        <w:trPr>
          <w:trHeight w:val="346"/>
        </w:trPr>
        <w:tc>
          <w:tcPr>
            <w:tcW w:w="0" w:type="auto"/>
            <w:shd w:val="clear" w:color="auto" w:fill="auto"/>
            <w:tcMar>
              <w:top w:w="180" w:type="dxa"/>
              <w:left w:w="180" w:type="dxa"/>
              <w:bottom w:w="180" w:type="dxa"/>
              <w:right w:w="180" w:type="dxa"/>
            </w:tcMar>
            <w:hideMark/>
          </w:tcPr>
          <w:p w14:paraId="190E70D0"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Joy Rogers</w:t>
            </w:r>
          </w:p>
        </w:tc>
        <w:tc>
          <w:tcPr>
            <w:tcW w:w="0" w:type="auto"/>
            <w:shd w:val="clear" w:color="auto" w:fill="auto"/>
            <w:tcMar>
              <w:top w:w="180" w:type="dxa"/>
              <w:left w:w="180" w:type="dxa"/>
              <w:bottom w:w="180" w:type="dxa"/>
              <w:right w:w="180" w:type="dxa"/>
            </w:tcMar>
            <w:hideMark/>
          </w:tcPr>
          <w:p w14:paraId="5A0A890B"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81774</w:t>
            </w:r>
          </w:p>
        </w:tc>
        <w:tc>
          <w:tcPr>
            <w:tcW w:w="0" w:type="auto"/>
            <w:shd w:val="clear" w:color="auto" w:fill="auto"/>
            <w:tcMar>
              <w:top w:w="180" w:type="dxa"/>
              <w:left w:w="180" w:type="dxa"/>
              <w:bottom w:w="180" w:type="dxa"/>
              <w:right w:w="180" w:type="dxa"/>
            </w:tcMar>
            <w:hideMark/>
          </w:tcPr>
          <w:p w14:paraId="61384EA6"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Manufacturing</w:t>
            </w:r>
          </w:p>
        </w:tc>
        <w:tc>
          <w:tcPr>
            <w:tcW w:w="0" w:type="auto"/>
            <w:shd w:val="clear" w:color="auto" w:fill="auto"/>
            <w:tcMar>
              <w:top w:w="180" w:type="dxa"/>
              <w:left w:w="180" w:type="dxa"/>
              <w:bottom w:w="180" w:type="dxa"/>
              <w:right w:w="180" w:type="dxa"/>
            </w:tcMar>
            <w:hideMark/>
          </w:tcPr>
          <w:p w14:paraId="482E2679" w14:textId="77777777" w:rsidR="00293F7F" w:rsidRPr="00074606" w:rsidRDefault="00293F7F" w:rsidP="0020760E">
            <w:pPr>
              <w:spacing w:line="402" w:lineRule="atLeast"/>
              <w:rPr>
                <w:rFonts w:ascii="Helvetica" w:hAnsi="Helvetica" w:cs="Helvetica"/>
                <w:sz w:val="21"/>
                <w:szCs w:val="21"/>
              </w:rPr>
            </w:pPr>
            <w:r w:rsidRPr="00074606">
              <w:rPr>
                <w:rFonts w:ascii="Helvetica" w:hAnsi="Helvetica" w:cs="Helvetica"/>
                <w:sz w:val="21"/>
                <w:szCs w:val="21"/>
              </w:rPr>
              <w:t>Engineer</w:t>
            </w:r>
          </w:p>
        </w:tc>
      </w:tr>
    </w:tbl>
    <w:p w14:paraId="267CCE58" w14:textId="77777777" w:rsidR="00293F7F" w:rsidRDefault="00293F7F" w:rsidP="00293F7F"/>
    <w:p w14:paraId="1D04D0C0" w14:textId="77777777" w:rsidR="00293F7F" w:rsidRDefault="00293F7F" w:rsidP="00293F7F"/>
    <w:p w14:paraId="5CC913DD" w14:textId="77777777" w:rsidR="00293F7F" w:rsidRDefault="00293F7F" w:rsidP="00293F7F">
      <w:r w:rsidRPr="00347D1E">
        <w:t xml:space="preserve">Comment your source code and describe your code to someone who may be viewing it for the first time. </w:t>
      </w:r>
    </w:p>
    <w:p w14:paraId="290BF561" w14:textId="77777777" w:rsidR="00293F7F" w:rsidRDefault="00293F7F" w:rsidP="00293F7F"/>
    <w:p w14:paraId="4AD159E3" w14:textId="77777777" w:rsidR="00293F7F" w:rsidRDefault="00293F7F" w:rsidP="00293F7F">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2C7AD5E9" w14:textId="7A65DEAF" w:rsidR="00293F7F" w:rsidRDefault="00293F7F" w:rsidP="00FA652F">
      <w:pPr>
        <w:rPr>
          <w:rFonts w:eastAsiaTheme="majorEastAsia"/>
          <w:sz w:val="28"/>
          <w:szCs w:val="28"/>
        </w:rPr>
      </w:pPr>
    </w:p>
    <w:p w14:paraId="311CC840" w14:textId="78BBDC3B" w:rsidR="00AB72B1" w:rsidRDefault="00C701BA" w:rsidP="00AB72B1">
      <w:pPr>
        <w:jc w:val="center"/>
        <w:rPr>
          <w:rFonts w:eastAsiaTheme="majorEastAsia"/>
          <w:sz w:val="28"/>
          <w:szCs w:val="28"/>
        </w:rPr>
      </w:pPr>
      <w:r>
        <w:rPr>
          <w:noProof/>
        </w:rPr>
        <w:drawing>
          <wp:inline distT="0" distB="0" distL="0" distR="0" wp14:anchorId="59FCCDE6" wp14:editId="3EA9907D">
            <wp:extent cx="5455920" cy="27248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56040" cy="2724863"/>
                    </a:xfrm>
                    <a:prstGeom prst="rect">
                      <a:avLst/>
                    </a:prstGeom>
                  </pic:spPr>
                </pic:pic>
              </a:graphicData>
            </a:graphic>
          </wp:inline>
        </w:drawing>
      </w:r>
    </w:p>
    <w:p w14:paraId="5F458260" w14:textId="6B703896" w:rsidR="00C701BA" w:rsidRDefault="00C701BA" w:rsidP="00AB72B1">
      <w:pPr>
        <w:jc w:val="center"/>
        <w:rPr>
          <w:rFonts w:eastAsiaTheme="majorEastAsia"/>
          <w:sz w:val="28"/>
          <w:szCs w:val="28"/>
        </w:rPr>
      </w:pPr>
      <w:r>
        <w:rPr>
          <w:noProof/>
        </w:rPr>
        <w:drawing>
          <wp:inline distT="0" distB="0" distL="0" distR="0" wp14:anchorId="4B37C881" wp14:editId="11671623">
            <wp:extent cx="5471160" cy="2035854"/>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79803" cy="2039070"/>
                    </a:xfrm>
                    <a:prstGeom prst="rect">
                      <a:avLst/>
                    </a:prstGeom>
                  </pic:spPr>
                </pic:pic>
              </a:graphicData>
            </a:graphic>
          </wp:inline>
        </w:drawing>
      </w:r>
    </w:p>
    <w:p w14:paraId="637AD3D4" w14:textId="39BC1651" w:rsidR="00AB72B1" w:rsidRDefault="00AB72B1" w:rsidP="00AB72B1">
      <w:pPr>
        <w:jc w:val="center"/>
        <w:rPr>
          <w:rFonts w:eastAsiaTheme="majorEastAsia"/>
          <w:sz w:val="28"/>
          <w:szCs w:val="28"/>
        </w:rPr>
      </w:pPr>
      <w:r>
        <w:rPr>
          <w:noProof/>
        </w:rPr>
        <w:lastRenderedPageBreak/>
        <w:drawing>
          <wp:inline distT="0" distB="0" distL="0" distR="0" wp14:anchorId="7BB5225C" wp14:editId="301BE8BB">
            <wp:extent cx="5486400" cy="62820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6282055"/>
                    </a:xfrm>
                    <a:prstGeom prst="rect">
                      <a:avLst/>
                    </a:prstGeom>
                  </pic:spPr>
                </pic:pic>
              </a:graphicData>
            </a:graphic>
          </wp:inline>
        </w:drawing>
      </w:r>
    </w:p>
    <w:p w14:paraId="7FB0E6BB" w14:textId="497E7001" w:rsidR="00AB72B1" w:rsidRPr="00823BAE" w:rsidRDefault="00AB72B1" w:rsidP="00AB72B1">
      <w:pPr>
        <w:jc w:val="center"/>
        <w:rPr>
          <w:rFonts w:eastAsiaTheme="majorEastAsia"/>
          <w:sz w:val="28"/>
          <w:szCs w:val="28"/>
        </w:rPr>
      </w:pPr>
      <w:r>
        <w:rPr>
          <w:noProof/>
        </w:rPr>
        <w:drawing>
          <wp:inline distT="0" distB="0" distL="0" distR="0" wp14:anchorId="129BA438" wp14:editId="7BD2FE92">
            <wp:extent cx="5486400" cy="11607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160780"/>
                    </a:xfrm>
                    <a:prstGeom prst="rect">
                      <a:avLst/>
                    </a:prstGeom>
                  </pic:spPr>
                </pic:pic>
              </a:graphicData>
            </a:graphic>
          </wp:inline>
        </w:drawing>
      </w:r>
    </w:p>
    <w:sectPr w:rsidR="00AB72B1" w:rsidRPr="00823BA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B01E3" w14:textId="77777777" w:rsidR="00597B6C" w:rsidRDefault="00597B6C" w:rsidP="00491047">
      <w:r>
        <w:separator/>
      </w:r>
    </w:p>
  </w:endnote>
  <w:endnote w:type="continuationSeparator" w:id="0">
    <w:p w14:paraId="5813B0B1" w14:textId="77777777" w:rsidR="00597B6C" w:rsidRDefault="00597B6C" w:rsidP="0049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mic Sans MS">
    <w:panose1 w:val="030F0702030302020204"/>
    <w:charset w:val="00"/>
    <w:family w:val="script"/>
    <w:pitch w:val="variable"/>
    <w:sig w:usb0="00000287" w:usb1="00000013"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3A1C0" w14:textId="77777777" w:rsidR="00597B6C" w:rsidRDefault="00597B6C" w:rsidP="00491047">
      <w:r>
        <w:separator/>
      </w:r>
    </w:p>
  </w:footnote>
  <w:footnote w:type="continuationSeparator" w:id="0">
    <w:p w14:paraId="07D6264A" w14:textId="77777777" w:rsidR="00597B6C" w:rsidRDefault="00597B6C" w:rsidP="00491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815C5"/>
    <w:multiLevelType w:val="hybridMultilevel"/>
    <w:tmpl w:val="AF48E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F21"/>
    <w:multiLevelType w:val="multilevel"/>
    <w:tmpl w:val="EA3C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E611A"/>
    <w:multiLevelType w:val="hybridMultilevel"/>
    <w:tmpl w:val="00787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D97FAC"/>
    <w:multiLevelType w:val="multilevel"/>
    <w:tmpl w:val="5BB221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2E7933"/>
    <w:multiLevelType w:val="hybridMultilevel"/>
    <w:tmpl w:val="BC92B23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88255E9"/>
    <w:multiLevelType w:val="hybridMultilevel"/>
    <w:tmpl w:val="5B6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81B6F"/>
    <w:multiLevelType w:val="hybridMultilevel"/>
    <w:tmpl w:val="72F21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35C44"/>
    <w:multiLevelType w:val="multilevel"/>
    <w:tmpl w:val="A76A2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0C7FF1"/>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E6655A"/>
    <w:multiLevelType w:val="hybridMultilevel"/>
    <w:tmpl w:val="D37829C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3D275085"/>
    <w:multiLevelType w:val="hybridMultilevel"/>
    <w:tmpl w:val="036C85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F32214F"/>
    <w:multiLevelType w:val="hybridMultilevel"/>
    <w:tmpl w:val="FECA1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272752"/>
    <w:multiLevelType w:val="multilevel"/>
    <w:tmpl w:val="50AE7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2F6CEE"/>
    <w:multiLevelType w:val="hybridMultilevel"/>
    <w:tmpl w:val="EAAC8772"/>
    <w:lvl w:ilvl="0" w:tplc="96B0487A">
      <w:start w:val="1"/>
      <w:numFmt w:val="decimal"/>
      <w:pStyle w:val="Heading2"/>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1B6375"/>
    <w:multiLevelType w:val="hybridMultilevel"/>
    <w:tmpl w:val="2112F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115D35"/>
    <w:multiLevelType w:val="hybridMultilevel"/>
    <w:tmpl w:val="F092A2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B4129E"/>
    <w:multiLevelType w:val="hybridMultilevel"/>
    <w:tmpl w:val="1C462D0A"/>
    <w:lvl w:ilvl="0" w:tplc="384A0026">
      <w:start w:val="1"/>
      <w:numFmt w:val="decimal"/>
      <w:lvlText w:val="%1."/>
      <w:lvlJc w:val="left"/>
      <w:pPr>
        <w:ind w:left="720" w:hanging="360"/>
      </w:pPr>
      <w:rPr>
        <w:rFonts w:eastAsiaTheme="majorEastAsia"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F00D30"/>
    <w:multiLevelType w:val="hybridMultilevel"/>
    <w:tmpl w:val="2BE4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6D6BC2"/>
    <w:multiLevelType w:val="multilevel"/>
    <w:tmpl w:val="6E821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4C6107"/>
    <w:multiLevelType w:val="multilevel"/>
    <w:tmpl w:val="17F0B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DF5BC8"/>
    <w:multiLevelType w:val="hybridMultilevel"/>
    <w:tmpl w:val="040C78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12087"/>
    <w:multiLevelType w:val="multilevel"/>
    <w:tmpl w:val="23642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1D5CB6"/>
    <w:multiLevelType w:val="hybridMultilevel"/>
    <w:tmpl w:val="07083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123118D"/>
    <w:multiLevelType w:val="hybridMultilevel"/>
    <w:tmpl w:val="1160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A10E1F"/>
    <w:multiLevelType w:val="hybridMultilevel"/>
    <w:tmpl w:val="CA18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0C7482"/>
    <w:multiLevelType w:val="hybridMultilevel"/>
    <w:tmpl w:val="CB52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B5393E"/>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3A18BF"/>
    <w:multiLevelType w:val="hybridMultilevel"/>
    <w:tmpl w:val="412210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7"/>
  </w:num>
  <w:num w:numId="2">
    <w:abstractNumId w:val="17"/>
  </w:num>
  <w:num w:numId="3">
    <w:abstractNumId w:val="13"/>
  </w:num>
  <w:num w:numId="4">
    <w:abstractNumId w:val="4"/>
  </w:num>
  <w:num w:numId="5">
    <w:abstractNumId w:val="9"/>
  </w:num>
  <w:num w:numId="6">
    <w:abstractNumId w:val="12"/>
  </w:num>
  <w:num w:numId="7">
    <w:abstractNumId w:val="2"/>
  </w:num>
  <w:num w:numId="8">
    <w:abstractNumId w:val="23"/>
  </w:num>
  <w:num w:numId="9">
    <w:abstractNumId w:val="0"/>
  </w:num>
  <w:num w:numId="10">
    <w:abstractNumId w:val="1"/>
  </w:num>
  <w:num w:numId="11">
    <w:abstractNumId w:val="25"/>
  </w:num>
  <w:num w:numId="12">
    <w:abstractNumId w:val="19"/>
  </w:num>
  <w:num w:numId="13">
    <w:abstractNumId w:val="3"/>
  </w:num>
  <w:num w:numId="14">
    <w:abstractNumId w:val="13"/>
  </w:num>
  <w:num w:numId="15">
    <w:abstractNumId w:val="13"/>
  </w:num>
  <w:num w:numId="16">
    <w:abstractNumId w:val="14"/>
  </w:num>
  <w:num w:numId="17">
    <w:abstractNumId w:val="8"/>
  </w:num>
  <w:num w:numId="18">
    <w:abstractNumId w:val="13"/>
  </w:num>
  <w:num w:numId="19">
    <w:abstractNumId w:val="26"/>
  </w:num>
  <w:num w:numId="20">
    <w:abstractNumId w:val="20"/>
  </w:num>
  <w:num w:numId="21">
    <w:abstractNumId w:val="13"/>
  </w:num>
  <w:num w:numId="22">
    <w:abstractNumId w:val="22"/>
  </w:num>
  <w:num w:numId="23">
    <w:abstractNumId w:val="16"/>
  </w:num>
  <w:num w:numId="24">
    <w:abstractNumId w:val="21"/>
  </w:num>
  <w:num w:numId="25">
    <w:abstractNumId w:val="7"/>
  </w:num>
  <w:num w:numId="26">
    <w:abstractNumId w:val="18"/>
  </w:num>
  <w:num w:numId="27">
    <w:abstractNumId w:val="24"/>
  </w:num>
  <w:num w:numId="28">
    <w:abstractNumId w:val="15"/>
  </w:num>
  <w:num w:numId="29">
    <w:abstractNumId w:val="11"/>
  </w:num>
  <w:num w:numId="30">
    <w:abstractNumId w:val="6"/>
  </w:num>
  <w:num w:numId="31">
    <w:abstractNumId w:val="10"/>
  </w:num>
  <w:num w:numId="32">
    <w:abstractNumId w:val="10"/>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tzQ0sDS0NDMyMzBR0lEKTi0uzszPAykwrAUAXor2GywAAAA="/>
  </w:docVars>
  <w:rsids>
    <w:rsidRoot w:val="00833C1E"/>
    <w:rsid w:val="00010CD1"/>
    <w:rsid w:val="00026108"/>
    <w:rsid w:val="000928FA"/>
    <w:rsid w:val="0009595C"/>
    <w:rsid w:val="000B2FF4"/>
    <w:rsid w:val="000C225A"/>
    <w:rsid w:val="000C45B3"/>
    <w:rsid w:val="000D0DEF"/>
    <w:rsid w:val="000D560D"/>
    <w:rsid w:val="00130C56"/>
    <w:rsid w:val="001323D1"/>
    <w:rsid w:val="001362A3"/>
    <w:rsid w:val="0014601E"/>
    <w:rsid w:val="00167EAD"/>
    <w:rsid w:val="00185AD9"/>
    <w:rsid w:val="0019102F"/>
    <w:rsid w:val="00192BA9"/>
    <w:rsid w:val="001C037C"/>
    <w:rsid w:val="001D39EE"/>
    <w:rsid w:val="001E44B5"/>
    <w:rsid w:val="001F07C9"/>
    <w:rsid w:val="00210E5A"/>
    <w:rsid w:val="002554B1"/>
    <w:rsid w:val="0026180B"/>
    <w:rsid w:val="00291A23"/>
    <w:rsid w:val="00293F7F"/>
    <w:rsid w:val="0029463A"/>
    <w:rsid w:val="002A2320"/>
    <w:rsid w:val="002A39D7"/>
    <w:rsid w:val="002B50BF"/>
    <w:rsid w:val="002C2724"/>
    <w:rsid w:val="002C5366"/>
    <w:rsid w:val="002E2EF6"/>
    <w:rsid w:val="002E47CE"/>
    <w:rsid w:val="00306755"/>
    <w:rsid w:val="0033398A"/>
    <w:rsid w:val="00347D1E"/>
    <w:rsid w:val="003505DB"/>
    <w:rsid w:val="00354E4A"/>
    <w:rsid w:val="0036783A"/>
    <w:rsid w:val="00375660"/>
    <w:rsid w:val="003C1C63"/>
    <w:rsid w:val="003F2E02"/>
    <w:rsid w:val="003F6D8C"/>
    <w:rsid w:val="00417DCE"/>
    <w:rsid w:val="0043427C"/>
    <w:rsid w:val="00456937"/>
    <w:rsid w:val="00464225"/>
    <w:rsid w:val="00464754"/>
    <w:rsid w:val="004657F4"/>
    <w:rsid w:val="00470C99"/>
    <w:rsid w:val="00491047"/>
    <w:rsid w:val="00491508"/>
    <w:rsid w:val="004D4980"/>
    <w:rsid w:val="004E0CC7"/>
    <w:rsid w:val="004F70BC"/>
    <w:rsid w:val="00505079"/>
    <w:rsid w:val="00517942"/>
    <w:rsid w:val="00551606"/>
    <w:rsid w:val="005542EA"/>
    <w:rsid w:val="00560359"/>
    <w:rsid w:val="005605EA"/>
    <w:rsid w:val="0056189D"/>
    <w:rsid w:val="00567FDA"/>
    <w:rsid w:val="005962CB"/>
    <w:rsid w:val="00597B6C"/>
    <w:rsid w:val="005B3AF5"/>
    <w:rsid w:val="005C4136"/>
    <w:rsid w:val="005C6631"/>
    <w:rsid w:val="005D0479"/>
    <w:rsid w:val="005D6B84"/>
    <w:rsid w:val="005E2960"/>
    <w:rsid w:val="00644A30"/>
    <w:rsid w:val="006556FA"/>
    <w:rsid w:val="00666C13"/>
    <w:rsid w:val="006745B4"/>
    <w:rsid w:val="006814C0"/>
    <w:rsid w:val="00693F26"/>
    <w:rsid w:val="006A2DE8"/>
    <w:rsid w:val="006A7732"/>
    <w:rsid w:val="006C27FA"/>
    <w:rsid w:val="006C6B3D"/>
    <w:rsid w:val="006D321F"/>
    <w:rsid w:val="006D489C"/>
    <w:rsid w:val="006E3A84"/>
    <w:rsid w:val="0070495A"/>
    <w:rsid w:val="00712D2B"/>
    <w:rsid w:val="00712F14"/>
    <w:rsid w:val="00715C12"/>
    <w:rsid w:val="0072700B"/>
    <w:rsid w:val="00731795"/>
    <w:rsid w:val="00735656"/>
    <w:rsid w:val="0076033B"/>
    <w:rsid w:val="00763AC7"/>
    <w:rsid w:val="0078285C"/>
    <w:rsid w:val="00785A81"/>
    <w:rsid w:val="00787307"/>
    <w:rsid w:val="00793455"/>
    <w:rsid w:val="007A4F83"/>
    <w:rsid w:val="007B2DE3"/>
    <w:rsid w:val="007E5000"/>
    <w:rsid w:val="00813F3A"/>
    <w:rsid w:val="00814B66"/>
    <w:rsid w:val="00823BAE"/>
    <w:rsid w:val="00831FFF"/>
    <w:rsid w:val="00833C1E"/>
    <w:rsid w:val="00841B4D"/>
    <w:rsid w:val="008B48B9"/>
    <w:rsid w:val="008B7F26"/>
    <w:rsid w:val="008E4F4F"/>
    <w:rsid w:val="008F59E1"/>
    <w:rsid w:val="0090285A"/>
    <w:rsid w:val="00931319"/>
    <w:rsid w:val="0093638C"/>
    <w:rsid w:val="0094147D"/>
    <w:rsid w:val="00945E8B"/>
    <w:rsid w:val="00965FF0"/>
    <w:rsid w:val="009664EA"/>
    <w:rsid w:val="00977469"/>
    <w:rsid w:val="009A0ADE"/>
    <w:rsid w:val="009D064A"/>
    <w:rsid w:val="009D6A0A"/>
    <w:rsid w:val="009E78C9"/>
    <w:rsid w:val="00A12533"/>
    <w:rsid w:val="00A2694F"/>
    <w:rsid w:val="00A276CF"/>
    <w:rsid w:val="00A53A4B"/>
    <w:rsid w:val="00A61CF2"/>
    <w:rsid w:val="00A623C5"/>
    <w:rsid w:val="00A75142"/>
    <w:rsid w:val="00A757F8"/>
    <w:rsid w:val="00A90B1A"/>
    <w:rsid w:val="00AB72B1"/>
    <w:rsid w:val="00AD1560"/>
    <w:rsid w:val="00AD5AED"/>
    <w:rsid w:val="00AF0006"/>
    <w:rsid w:val="00B30FAC"/>
    <w:rsid w:val="00B56BDA"/>
    <w:rsid w:val="00B70EDF"/>
    <w:rsid w:val="00B769E6"/>
    <w:rsid w:val="00B76EF1"/>
    <w:rsid w:val="00B839C1"/>
    <w:rsid w:val="00B94E52"/>
    <w:rsid w:val="00B9575F"/>
    <w:rsid w:val="00BB2408"/>
    <w:rsid w:val="00BC13FC"/>
    <w:rsid w:val="00BC31F9"/>
    <w:rsid w:val="00BD1AA3"/>
    <w:rsid w:val="00BE0974"/>
    <w:rsid w:val="00C03253"/>
    <w:rsid w:val="00C1159A"/>
    <w:rsid w:val="00C16024"/>
    <w:rsid w:val="00C17B43"/>
    <w:rsid w:val="00C31E0A"/>
    <w:rsid w:val="00C3223A"/>
    <w:rsid w:val="00C405AA"/>
    <w:rsid w:val="00C701BA"/>
    <w:rsid w:val="00C76AE3"/>
    <w:rsid w:val="00C809F0"/>
    <w:rsid w:val="00C8370F"/>
    <w:rsid w:val="00C85C1C"/>
    <w:rsid w:val="00C9118D"/>
    <w:rsid w:val="00C97A84"/>
    <w:rsid w:val="00CA6C90"/>
    <w:rsid w:val="00CB640D"/>
    <w:rsid w:val="00CD4CEE"/>
    <w:rsid w:val="00CD6C8B"/>
    <w:rsid w:val="00CF136F"/>
    <w:rsid w:val="00CF1B07"/>
    <w:rsid w:val="00D00876"/>
    <w:rsid w:val="00D1365C"/>
    <w:rsid w:val="00D228BE"/>
    <w:rsid w:val="00D242F5"/>
    <w:rsid w:val="00D33660"/>
    <w:rsid w:val="00D40F70"/>
    <w:rsid w:val="00D65F15"/>
    <w:rsid w:val="00D6792E"/>
    <w:rsid w:val="00D77B1D"/>
    <w:rsid w:val="00DA43B0"/>
    <w:rsid w:val="00DD63C4"/>
    <w:rsid w:val="00DE4EA4"/>
    <w:rsid w:val="00E15900"/>
    <w:rsid w:val="00E205CF"/>
    <w:rsid w:val="00E30A2D"/>
    <w:rsid w:val="00E36474"/>
    <w:rsid w:val="00E37B3E"/>
    <w:rsid w:val="00E500F0"/>
    <w:rsid w:val="00E6264E"/>
    <w:rsid w:val="00E64967"/>
    <w:rsid w:val="00E71725"/>
    <w:rsid w:val="00E72B2F"/>
    <w:rsid w:val="00E82739"/>
    <w:rsid w:val="00E91253"/>
    <w:rsid w:val="00E932A6"/>
    <w:rsid w:val="00EC5B75"/>
    <w:rsid w:val="00EC76BF"/>
    <w:rsid w:val="00EE18E7"/>
    <w:rsid w:val="00EF796A"/>
    <w:rsid w:val="00F00A44"/>
    <w:rsid w:val="00F10347"/>
    <w:rsid w:val="00F16E8E"/>
    <w:rsid w:val="00F2461D"/>
    <w:rsid w:val="00F44635"/>
    <w:rsid w:val="00F54059"/>
    <w:rsid w:val="00F5765E"/>
    <w:rsid w:val="00F728CA"/>
    <w:rsid w:val="00F7748B"/>
    <w:rsid w:val="00F82C9E"/>
    <w:rsid w:val="00F92323"/>
    <w:rsid w:val="00F945FE"/>
    <w:rsid w:val="00FA652F"/>
    <w:rsid w:val="00FC420C"/>
    <w:rsid w:val="00FF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4C0D9"/>
  <w15:chartTrackingRefBased/>
  <w15:docId w15:val="{C85B1346-C22D-49C8-B7A3-A1F7B29EE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3BAE"/>
    <w:rPr>
      <w:rFonts w:ascii="Arial" w:hAnsi="Arial" w:cs="Arial"/>
      <w:sz w:val="24"/>
      <w:szCs w:val="24"/>
    </w:rPr>
  </w:style>
  <w:style w:type="paragraph" w:styleId="Heading1">
    <w:name w:val="heading 1"/>
    <w:basedOn w:val="Normal"/>
    <w:next w:val="Normal"/>
    <w:link w:val="Heading1Char"/>
    <w:qFormat/>
    <w:rsid w:val="0049104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B76EF1"/>
    <w:pPr>
      <w:keepNext/>
      <w:keepLines/>
      <w:numPr>
        <w:numId w:val="21"/>
      </w:numPr>
      <w:spacing w:before="40"/>
      <w:ind w:left="360"/>
      <w:outlineLvl w:val="1"/>
    </w:pPr>
    <w:rPr>
      <w:rFonts w:eastAsiaTheme="majorEastAsia"/>
      <w:sz w:val="28"/>
      <w:szCs w:val="28"/>
    </w:rPr>
  </w:style>
  <w:style w:type="paragraph" w:styleId="Heading3">
    <w:name w:val="heading 3"/>
    <w:basedOn w:val="Normal"/>
    <w:next w:val="Normal"/>
    <w:link w:val="Heading3Char"/>
    <w:unhideWhenUsed/>
    <w:qFormat/>
    <w:rsid w:val="00C17B4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gpagetitle">
    <w:name w:val="cgpagetitle"/>
    <w:basedOn w:val="Normal"/>
    <w:rsid w:val="00833C1E"/>
    <w:pPr>
      <w:shd w:val="clear" w:color="auto" w:fill="83A8C1"/>
    </w:pPr>
    <w:rPr>
      <w:b/>
      <w:bCs/>
      <w:color w:val="000000"/>
      <w:sz w:val="28"/>
      <w:szCs w:val="28"/>
    </w:rPr>
  </w:style>
  <w:style w:type="paragraph" w:styleId="Header">
    <w:name w:val="header"/>
    <w:basedOn w:val="Normal"/>
    <w:rsid w:val="00BD1AA3"/>
    <w:pPr>
      <w:tabs>
        <w:tab w:val="center" w:pos="4320"/>
        <w:tab w:val="right" w:pos="8640"/>
      </w:tabs>
    </w:pPr>
  </w:style>
  <w:style w:type="paragraph" w:styleId="Footer">
    <w:name w:val="footer"/>
    <w:basedOn w:val="Normal"/>
    <w:rsid w:val="00BD1AA3"/>
    <w:pPr>
      <w:tabs>
        <w:tab w:val="center" w:pos="4320"/>
        <w:tab w:val="right" w:pos="8640"/>
      </w:tabs>
    </w:pPr>
  </w:style>
  <w:style w:type="paragraph" w:styleId="BalloonText">
    <w:name w:val="Balloon Text"/>
    <w:basedOn w:val="Normal"/>
    <w:semiHidden/>
    <w:rsid w:val="00B30FAC"/>
    <w:rPr>
      <w:rFonts w:ascii="Tahoma" w:hAnsi="Tahoma" w:cs="Tahoma"/>
      <w:sz w:val="16"/>
      <w:szCs w:val="16"/>
    </w:rPr>
  </w:style>
  <w:style w:type="paragraph" w:styleId="ListParagraph">
    <w:name w:val="List Paragraph"/>
    <w:basedOn w:val="Normal"/>
    <w:uiPriority w:val="34"/>
    <w:qFormat/>
    <w:rsid w:val="00BE0974"/>
    <w:pPr>
      <w:ind w:left="720"/>
      <w:contextualSpacing/>
    </w:pPr>
  </w:style>
  <w:style w:type="paragraph" w:styleId="Title">
    <w:name w:val="Title"/>
    <w:basedOn w:val="Normal"/>
    <w:next w:val="Normal"/>
    <w:link w:val="TitleChar"/>
    <w:qFormat/>
    <w:rsid w:val="00192BA9"/>
    <w:pPr>
      <w:contextualSpacing/>
      <w:jc w:val="center"/>
    </w:pPr>
    <w:rPr>
      <w:rFonts w:eastAsiaTheme="majorEastAsia"/>
      <w:b/>
      <w:spacing w:val="-10"/>
      <w:kern w:val="28"/>
      <w:sz w:val="56"/>
      <w:szCs w:val="56"/>
    </w:rPr>
  </w:style>
  <w:style w:type="character" w:customStyle="1" w:styleId="TitleChar">
    <w:name w:val="Title Char"/>
    <w:basedOn w:val="DefaultParagraphFont"/>
    <w:link w:val="Title"/>
    <w:rsid w:val="00192BA9"/>
    <w:rPr>
      <w:rFonts w:ascii="Arial" w:eastAsiaTheme="majorEastAsia" w:hAnsi="Arial" w:cs="Arial"/>
      <w:b/>
      <w:spacing w:val="-10"/>
      <w:kern w:val="28"/>
      <w:sz w:val="56"/>
      <w:szCs w:val="56"/>
    </w:rPr>
  </w:style>
  <w:style w:type="character" w:customStyle="1" w:styleId="Heading1Char">
    <w:name w:val="Heading 1 Char"/>
    <w:basedOn w:val="DefaultParagraphFont"/>
    <w:link w:val="Heading1"/>
    <w:rsid w:val="004910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B76EF1"/>
    <w:rPr>
      <w:rFonts w:ascii="Arial" w:eastAsiaTheme="majorEastAsia" w:hAnsi="Arial" w:cs="Arial"/>
      <w:sz w:val="28"/>
      <w:szCs w:val="28"/>
    </w:rPr>
  </w:style>
  <w:style w:type="character" w:styleId="SubtleEmphasis">
    <w:name w:val="Subtle Emphasis"/>
    <w:uiPriority w:val="19"/>
    <w:qFormat/>
    <w:rsid w:val="00F2461D"/>
  </w:style>
  <w:style w:type="character" w:styleId="Hyperlink">
    <w:name w:val="Hyperlink"/>
    <w:basedOn w:val="DefaultParagraphFont"/>
    <w:rsid w:val="00FA652F"/>
    <w:rPr>
      <w:color w:val="0563C1" w:themeColor="hyperlink"/>
      <w:u w:val="single"/>
    </w:rPr>
  </w:style>
  <w:style w:type="paragraph" w:styleId="NormalWeb">
    <w:name w:val="Normal (Web)"/>
    <w:basedOn w:val="Normal"/>
    <w:uiPriority w:val="99"/>
    <w:unhideWhenUsed/>
    <w:rsid w:val="00347D1E"/>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unhideWhenUsed/>
    <w:rsid w:val="00347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47D1E"/>
    <w:rPr>
      <w:rFonts w:ascii="Courier New" w:hAnsi="Courier New" w:cs="Courier New"/>
    </w:rPr>
  </w:style>
  <w:style w:type="character" w:customStyle="1" w:styleId="Heading3Char">
    <w:name w:val="Heading 3 Char"/>
    <w:basedOn w:val="DefaultParagraphFont"/>
    <w:link w:val="Heading3"/>
    <w:rsid w:val="00C17B43"/>
    <w:rPr>
      <w:rFonts w:asciiTheme="majorHAnsi" w:eastAsiaTheme="majorEastAsia" w:hAnsiTheme="majorHAnsi" w:cstheme="majorBidi"/>
      <w:color w:val="1F4D78" w:themeColor="accent1" w:themeShade="7F"/>
      <w:sz w:val="24"/>
      <w:szCs w:val="24"/>
    </w:rPr>
  </w:style>
  <w:style w:type="table" w:styleId="TableGrid">
    <w:name w:val="Table Grid"/>
    <w:basedOn w:val="TableNormal"/>
    <w:rsid w:val="00B839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10E5A"/>
    <w:rPr>
      <w:b/>
      <w:bCs/>
    </w:rPr>
  </w:style>
  <w:style w:type="paragraph" w:styleId="Quote">
    <w:name w:val="Quote"/>
    <w:basedOn w:val="HTMLPreformatted"/>
    <w:next w:val="Normal"/>
    <w:link w:val="QuoteChar"/>
    <w:uiPriority w:val="29"/>
    <w:qFormat/>
    <w:rsid w:val="00823BAE"/>
    <w:pPr>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pPr>
    <w:rPr>
      <w:rFonts w:ascii="Consolas" w:hAnsi="Consolas"/>
      <w:color w:val="333333"/>
    </w:rPr>
  </w:style>
  <w:style w:type="character" w:customStyle="1" w:styleId="QuoteChar">
    <w:name w:val="Quote Char"/>
    <w:basedOn w:val="DefaultParagraphFont"/>
    <w:link w:val="Quote"/>
    <w:uiPriority w:val="29"/>
    <w:rsid w:val="00823BAE"/>
    <w:rPr>
      <w:rFonts w:ascii="Consolas" w:hAnsi="Consolas" w:cs="Courier New"/>
      <w:color w:val="333333"/>
      <w:shd w:val="clear" w:color="auto" w:fill="F5F5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55535">
      <w:bodyDiv w:val="1"/>
      <w:marLeft w:val="0"/>
      <w:marRight w:val="0"/>
      <w:marTop w:val="0"/>
      <w:marBottom w:val="0"/>
      <w:divBdr>
        <w:top w:val="none" w:sz="0" w:space="0" w:color="auto"/>
        <w:left w:val="none" w:sz="0" w:space="0" w:color="auto"/>
        <w:bottom w:val="none" w:sz="0" w:space="0" w:color="auto"/>
        <w:right w:val="none" w:sz="0" w:space="0" w:color="auto"/>
      </w:divBdr>
    </w:div>
    <w:div w:id="449931066">
      <w:bodyDiv w:val="1"/>
      <w:marLeft w:val="0"/>
      <w:marRight w:val="0"/>
      <w:marTop w:val="0"/>
      <w:marBottom w:val="0"/>
      <w:divBdr>
        <w:top w:val="none" w:sz="0" w:space="0" w:color="auto"/>
        <w:left w:val="none" w:sz="0" w:space="0" w:color="auto"/>
        <w:bottom w:val="none" w:sz="0" w:space="0" w:color="auto"/>
        <w:right w:val="none" w:sz="0" w:space="0" w:color="auto"/>
      </w:divBdr>
    </w:div>
    <w:div w:id="487211877">
      <w:bodyDiv w:val="1"/>
      <w:marLeft w:val="0"/>
      <w:marRight w:val="0"/>
      <w:marTop w:val="0"/>
      <w:marBottom w:val="0"/>
      <w:divBdr>
        <w:top w:val="none" w:sz="0" w:space="0" w:color="auto"/>
        <w:left w:val="none" w:sz="0" w:space="0" w:color="auto"/>
        <w:bottom w:val="none" w:sz="0" w:space="0" w:color="auto"/>
        <w:right w:val="none" w:sz="0" w:space="0" w:color="auto"/>
      </w:divBdr>
    </w:div>
    <w:div w:id="638269823">
      <w:bodyDiv w:val="1"/>
      <w:marLeft w:val="0"/>
      <w:marRight w:val="0"/>
      <w:marTop w:val="0"/>
      <w:marBottom w:val="0"/>
      <w:divBdr>
        <w:top w:val="none" w:sz="0" w:space="0" w:color="auto"/>
        <w:left w:val="none" w:sz="0" w:space="0" w:color="auto"/>
        <w:bottom w:val="none" w:sz="0" w:space="0" w:color="auto"/>
        <w:right w:val="none" w:sz="0" w:space="0" w:color="auto"/>
      </w:divBdr>
    </w:div>
    <w:div w:id="935332849">
      <w:bodyDiv w:val="1"/>
      <w:marLeft w:val="0"/>
      <w:marRight w:val="0"/>
      <w:marTop w:val="0"/>
      <w:marBottom w:val="0"/>
      <w:divBdr>
        <w:top w:val="none" w:sz="0" w:space="0" w:color="auto"/>
        <w:left w:val="none" w:sz="0" w:space="0" w:color="auto"/>
        <w:bottom w:val="none" w:sz="0" w:space="0" w:color="auto"/>
        <w:right w:val="none" w:sz="0" w:space="0" w:color="auto"/>
      </w:divBdr>
    </w:div>
    <w:div w:id="1170214412">
      <w:bodyDiv w:val="1"/>
      <w:marLeft w:val="0"/>
      <w:marRight w:val="0"/>
      <w:marTop w:val="0"/>
      <w:marBottom w:val="0"/>
      <w:divBdr>
        <w:top w:val="none" w:sz="0" w:space="0" w:color="auto"/>
        <w:left w:val="none" w:sz="0" w:space="0" w:color="auto"/>
        <w:bottom w:val="none" w:sz="0" w:space="0" w:color="auto"/>
        <w:right w:val="none" w:sz="0" w:space="0" w:color="auto"/>
      </w:divBdr>
    </w:div>
    <w:div w:id="1299535129">
      <w:bodyDiv w:val="1"/>
      <w:marLeft w:val="0"/>
      <w:marRight w:val="0"/>
      <w:marTop w:val="0"/>
      <w:marBottom w:val="0"/>
      <w:divBdr>
        <w:top w:val="none" w:sz="0" w:space="0" w:color="auto"/>
        <w:left w:val="none" w:sz="0" w:space="0" w:color="auto"/>
        <w:bottom w:val="none" w:sz="0" w:space="0" w:color="auto"/>
        <w:right w:val="none" w:sz="0" w:space="0" w:color="auto"/>
      </w:divBdr>
    </w:div>
    <w:div w:id="1575621113">
      <w:bodyDiv w:val="1"/>
      <w:marLeft w:val="0"/>
      <w:marRight w:val="0"/>
      <w:marTop w:val="0"/>
      <w:marBottom w:val="0"/>
      <w:divBdr>
        <w:top w:val="none" w:sz="0" w:space="0" w:color="auto"/>
        <w:left w:val="none" w:sz="0" w:space="0" w:color="auto"/>
        <w:bottom w:val="none" w:sz="0" w:space="0" w:color="auto"/>
        <w:right w:val="none" w:sz="0" w:space="0" w:color="auto"/>
      </w:divBdr>
    </w:div>
    <w:div w:id="1596936523">
      <w:bodyDiv w:val="1"/>
      <w:marLeft w:val="0"/>
      <w:marRight w:val="0"/>
      <w:marTop w:val="0"/>
      <w:marBottom w:val="0"/>
      <w:divBdr>
        <w:top w:val="none" w:sz="0" w:space="0" w:color="auto"/>
        <w:left w:val="none" w:sz="0" w:space="0" w:color="auto"/>
        <w:bottom w:val="none" w:sz="0" w:space="0" w:color="auto"/>
        <w:right w:val="none" w:sz="0" w:space="0" w:color="auto"/>
      </w:divBdr>
    </w:div>
    <w:div w:id="1706830151">
      <w:bodyDiv w:val="1"/>
      <w:marLeft w:val="0"/>
      <w:marRight w:val="0"/>
      <w:marTop w:val="0"/>
      <w:marBottom w:val="0"/>
      <w:divBdr>
        <w:top w:val="none" w:sz="0" w:space="0" w:color="auto"/>
        <w:left w:val="none" w:sz="0" w:space="0" w:color="auto"/>
        <w:bottom w:val="none" w:sz="0" w:space="0" w:color="auto"/>
        <w:right w:val="none" w:sz="0" w:space="0" w:color="auto"/>
      </w:divBdr>
    </w:div>
    <w:div w:id="205091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0</TotalTime>
  <Pages>9</Pages>
  <Words>765</Words>
  <Characters>436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ample Assignment</vt:lpstr>
    </vt:vector>
  </TitlesOfParts>
  <Company/>
  <LinksUpToDate>false</LinksUpToDate>
  <CharactersWithSpaces>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ignment</dc:title>
  <dc:subject/>
  <dc:creator>Dick</dc:creator>
  <cp:keywords/>
  <dc:description/>
  <cp:lastModifiedBy>Lukas Pfalz</cp:lastModifiedBy>
  <cp:revision>14</cp:revision>
  <cp:lastPrinted>2007-08-16T20:33:00Z</cp:lastPrinted>
  <dcterms:created xsi:type="dcterms:W3CDTF">2020-08-05T20:36:00Z</dcterms:created>
  <dcterms:modified xsi:type="dcterms:W3CDTF">2020-08-10T03:49:00Z</dcterms:modified>
</cp:coreProperties>
</file>